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9B92C" w14:textId="04769DD5" w:rsidR="00A17C85" w:rsidRDefault="00A17C85" w:rsidP="00A17C85">
      <w:pPr>
        <w:tabs>
          <w:tab w:val="left" w:pos="1710"/>
        </w:tabs>
        <w:rPr>
          <w:b/>
          <w:bCs/>
        </w:rPr>
      </w:pPr>
      <w:bookmarkStart w:id="0" w:name="_Hlk26542374"/>
      <w:r>
        <w:rPr>
          <w:b/>
          <w:bCs/>
        </w:rPr>
        <w:t>Below, please find some suggested dates and topics and visual assets for social media posts, along with sample copy for the different topics. Feel free to personalize these messages with information about your own involvement in the challenge</w:t>
      </w:r>
      <w:r w:rsidR="00C23170">
        <w:rPr>
          <w:b/>
          <w:bCs/>
        </w:rPr>
        <w:t xml:space="preserve"> </w:t>
      </w:r>
      <w:r>
        <w:rPr>
          <w:b/>
          <w:bCs/>
        </w:rPr>
        <w:t>or leave them as is!</w:t>
      </w:r>
    </w:p>
    <w:p w14:paraId="5591AA67" w14:textId="44EEB6DD" w:rsidR="008D2C64" w:rsidRDefault="008D2C64" w:rsidP="00A17C85">
      <w:pPr>
        <w:tabs>
          <w:tab w:val="left" w:pos="1710"/>
        </w:tabs>
        <w:rPr>
          <w:b/>
          <w:bCs/>
        </w:rPr>
      </w:pPr>
      <w:r>
        <w:rPr>
          <w:b/>
          <w:bCs/>
        </w:rPr>
        <w:t xml:space="preserve">Asset Location: </w:t>
      </w:r>
      <w:hyperlink r:id="rId5" w:history="1">
        <w:r>
          <w:rPr>
            <w:rStyle w:val="Hyperlink"/>
            <w:rFonts w:eastAsia="Times New Roman"/>
            <w:sz w:val="24"/>
            <w:szCs w:val="24"/>
          </w:rPr>
          <w:t>https://drive.google.com/drive/folders/1PxSYbhpZAprjYThvfMdf32n6WnrCBcxv?usp=sharing</w:t>
        </w:r>
      </w:hyperlink>
    </w:p>
    <w:p w14:paraId="2811BAC2" w14:textId="77777777" w:rsidR="00A17C85" w:rsidRDefault="00A17C85" w:rsidP="00EC5751">
      <w:pPr>
        <w:tabs>
          <w:tab w:val="left" w:pos="1710"/>
        </w:tabs>
        <w:jc w:val="center"/>
        <w:rPr>
          <w:b/>
          <w:bCs/>
        </w:rPr>
      </w:pPr>
    </w:p>
    <w:p w14:paraId="4B365C00" w14:textId="4DCAD928" w:rsidR="00EC5751" w:rsidRPr="00EC5751" w:rsidRDefault="00BD26D9" w:rsidP="00EC5751">
      <w:pPr>
        <w:tabs>
          <w:tab w:val="left" w:pos="1710"/>
        </w:tabs>
        <w:jc w:val="center"/>
        <w:rPr>
          <w:b/>
          <w:bCs/>
        </w:rPr>
      </w:pPr>
      <w:r>
        <w:rPr>
          <w:b/>
          <w:bCs/>
        </w:rPr>
        <w:t>December</w:t>
      </w:r>
      <w:r w:rsidR="00EC5751" w:rsidRPr="00EC5751">
        <w:rPr>
          <w:b/>
          <w:bCs/>
        </w:rPr>
        <w:t xml:space="preserve"> </w:t>
      </w:r>
      <w:r>
        <w:rPr>
          <w:b/>
          <w:bCs/>
        </w:rPr>
        <w:t>6</w:t>
      </w:r>
      <w:r w:rsidR="00EC5751" w:rsidRPr="00EC5751">
        <w:rPr>
          <w:b/>
          <w:bCs/>
        </w:rPr>
        <w:t>: Challenge Launch</w:t>
      </w:r>
      <w:r w:rsidR="00105FDA">
        <w:rPr>
          <w:b/>
          <w:bCs/>
        </w:rPr>
        <w:t xml:space="preserve"> (Or Postpone Post until Mon, Dec 9)</w:t>
      </w:r>
    </w:p>
    <w:p w14:paraId="7F743653" w14:textId="1F1B888B" w:rsidR="00EC5751" w:rsidRDefault="00EC5751" w:rsidP="008F7C24">
      <w:pPr>
        <w:tabs>
          <w:tab w:val="left" w:pos="1710"/>
          <w:tab w:val="left" w:pos="2745"/>
        </w:tabs>
      </w:pPr>
      <w:r w:rsidRPr="00B850ED">
        <w:rPr>
          <w:b/>
        </w:rPr>
        <w:t>Asset:</w:t>
      </w:r>
      <w:r w:rsidRPr="00EC5751">
        <w:t xml:space="preserve"> </w:t>
      </w:r>
      <w:r w:rsidR="00DB5254">
        <w:t>timeline.png</w:t>
      </w:r>
    </w:p>
    <w:p w14:paraId="2855158D" w14:textId="2D4EA41D" w:rsidR="008F7C24" w:rsidRPr="008F7C24" w:rsidRDefault="008F7C24" w:rsidP="008F7C24">
      <w:pPr>
        <w:tabs>
          <w:tab w:val="left" w:pos="1710"/>
          <w:tab w:val="left" w:pos="2745"/>
        </w:tabs>
        <w:rPr>
          <w:b/>
        </w:rPr>
      </w:pPr>
      <w:r w:rsidRPr="008F7C24">
        <w:rPr>
          <w:b/>
        </w:rPr>
        <w:t>Key message:</w:t>
      </w:r>
      <w:r w:rsidR="00312714">
        <w:rPr>
          <w:b/>
        </w:rPr>
        <w:t xml:space="preserve"> The 20</w:t>
      </w:r>
      <w:r w:rsidR="00BD26D9">
        <w:rPr>
          <w:b/>
        </w:rPr>
        <w:t>20</w:t>
      </w:r>
      <w:r w:rsidR="00312714">
        <w:rPr>
          <w:b/>
        </w:rPr>
        <w:t xml:space="preserve"> </w:t>
      </w:r>
      <w:proofErr w:type="spellStart"/>
      <w:proofErr w:type="gramStart"/>
      <w:r w:rsidR="00312714">
        <w:rPr>
          <w:b/>
        </w:rPr>
        <w:t>Spark!Lab</w:t>
      </w:r>
      <w:proofErr w:type="spellEnd"/>
      <w:proofErr w:type="gramEnd"/>
      <w:r w:rsidR="00312714">
        <w:rPr>
          <w:b/>
        </w:rPr>
        <w:t xml:space="preserve"> </w:t>
      </w:r>
      <w:proofErr w:type="spellStart"/>
      <w:r w:rsidR="00312714">
        <w:rPr>
          <w:b/>
        </w:rPr>
        <w:t>Dr.</w:t>
      </w:r>
      <w:proofErr w:type="spellEnd"/>
      <w:r w:rsidR="00312714">
        <w:rPr>
          <w:b/>
        </w:rPr>
        <w:t xml:space="preserve"> </w:t>
      </w:r>
      <w:proofErr w:type="spellStart"/>
      <w:r w:rsidR="00312714">
        <w:rPr>
          <w:b/>
        </w:rPr>
        <w:t>InBae</w:t>
      </w:r>
      <w:proofErr w:type="spellEnd"/>
      <w:r w:rsidR="00312714">
        <w:rPr>
          <w:b/>
        </w:rPr>
        <w:t xml:space="preserve"> </w:t>
      </w:r>
      <w:r w:rsidR="00BD26D9">
        <w:rPr>
          <w:b/>
        </w:rPr>
        <w:t xml:space="preserve">and Mrs. Kyung </w:t>
      </w:r>
      <w:proofErr w:type="spellStart"/>
      <w:r w:rsidR="00BD26D9">
        <w:rPr>
          <w:b/>
        </w:rPr>
        <w:t>Joo</w:t>
      </w:r>
      <w:proofErr w:type="spellEnd"/>
      <w:r w:rsidR="00BD26D9">
        <w:rPr>
          <w:b/>
        </w:rPr>
        <w:t xml:space="preserve"> </w:t>
      </w:r>
      <w:r w:rsidR="00312714">
        <w:rPr>
          <w:b/>
        </w:rPr>
        <w:t xml:space="preserve">Yoon Invent It Challenge </w:t>
      </w:r>
      <w:r w:rsidR="008D2C64">
        <w:rPr>
          <w:b/>
        </w:rPr>
        <w:t>is accepting entries</w:t>
      </w:r>
      <w:r w:rsidR="00312714">
        <w:rPr>
          <w:b/>
        </w:rPr>
        <w:t>!</w:t>
      </w:r>
    </w:p>
    <w:p w14:paraId="63287E63" w14:textId="00F4C872" w:rsidR="00EC5751" w:rsidRPr="00EC5751" w:rsidRDefault="00EC5751" w:rsidP="00EC5751">
      <w:pPr>
        <w:tabs>
          <w:tab w:val="left" w:pos="1710"/>
        </w:tabs>
      </w:pPr>
      <w:r w:rsidRPr="00B850ED">
        <w:rPr>
          <w:b/>
        </w:rPr>
        <w:t>FB s</w:t>
      </w:r>
      <w:r w:rsidR="008F7C24">
        <w:rPr>
          <w:b/>
        </w:rPr>
        <w:t>ample copy</w:t>
      </w:r>
      <w:r w:rsidRPr="00B850ED">
        <w:rPr>
          <w:b/>
        </w:rPr>
        <w:t>:</w:t>
      </w:r>
      <w:r w:rsidRPr="00EC5751">
        <w:t xml:space="preserve"> We're </w:t>
      </w:r>
      <w:r w:rsidR="00DB5254">
        <w:t xml:space="preserve">proud to take </w:t>
      </w:r>
      <w:r w:rsidR="00312714">
        <w:t>part as sponsors</w:t>
      </w:r>
      <w:r w:rsidRPr="00EC5751">
        <w:t xml:space="preserve"> in the 20</w:t>
      </w:r>
      <w:r w:rsidR="00BD26D9">
        <w:t>20</w:t>
      </w:r>
      <w:r w:rsidRPr="00EC5751">
        <w:t xml:space="preserve"> </w:t>
      </w:r>
      <w:proofErr w:type="spellStart"/>
      <w:proofErr w:type="gramStart"/>
      <w:r w:rsidRPr="00EC5751">
        <w:t>Spark!Lab</w:t>
      </w:r>
      <w:proofErr w:type="spellEnd"/>
      <w:proofErr w:type="gramEnd"/>
      <w:r w:rsidRPr="00EC5751">
        <w:t xml:space="preserve"> </w:t>
      </w:r>
      <w:proofErr w:type="spellStart"/>
      <w:r w:rsidRPr="00EC5751">
        <w:t>Dr.</w:t>
      </w:r>
      <w:proofErr w:type="spellEnd"/>
      <w:r w:rsidRPr="00EC5751">
        <w:t xml:space="preserve"> </w:t>
      </w:r>
      <w:proofErr w:type="spellStart"/>
      <w:r w:rsidRPr="00EC5751">
        <w:t>InBae</w:t>
      </w:r>
      <w:proofErr w:type="spellEnd"/>
      <w:r w:rsidRPr="00EC5751">
        <w:t xml:space="preserve"> </w:t>
      </w:r>
      <w:r w:rsidR="00BD26D9">
        <w:t xml:space="preserve">and Mrs. Kyung </w:t>
      </w:r>
      <w:proofErr w:type="spellStart"/>
      <w:r w:rsidR="00BD26D9">
        <w:t>Joo</w:t>
      </w:r>
      <w:proofErr w:type="spellEnd"/>
      <w:r w:rsidR="00BD26D9">
        <w:t xml:space="preserve"> </w:t>
      </w:r>
      <w:r w:rsidRPr="00EC5751">
        <w:t>Yoon Invent It</w:t>
      </w:r>
      <w:r>
        <w:t xml:space="preserve"> </w:t>
      </w:r>
      <w:r w:rsidRPr="00EC5751">
        <w:t xml:space="preserve">Challenge, which </w:t>
      </w:r>
      <w:r w:rsidR="008D2C64">
        <w:t>is accepting entries now through April 10, 2020</w:t>
      </w:r>
      <w:r w:rsidRPr="00EC5751">
        <w:t xml:space="preserve">! This </w:t>
      </w:r>
      <w:r w:rsidR="00BD26D9">
        <w:t>9</w:t>
      </w:r>
      <w:r w:rsidRPr="00EC5751">
        <w:t>th annual competition, created by @</w:t>
      </w:r>
      <w:proofErr w:type="spellStart"/>
      <w:r w:rsidRPr="00EC5751">
        <w:t>cricketmedia</w:t>
      </w:r>
      <w:proofErr w:type="spellEnd"/>
      <w:r w:rsidRPr="00EC5751">
        <w:t xml:space="preserve"> and @</w:t>
      </w:r>
      <w:proofErr w:type="spellStart"/>
      <w:r w:rsidRPr="00EC5751">
        <w:t>lemelsoncenter</w:t>
      </w:r>
      <w:proofErr w:type="spellEnd"/>
      <w:r w:rsidRPr="00EC5751">
        <w:t>,</w:t>
      </w:r>
      <w:r>
        <w:t xml:space="preserve"> </w:t>
      </w:r>
      <w:r w:rsidRPr="00EC5751">
        <w:t>encourages kids to learn the invention process</w:t>
      </w:r>
      <w:r w:rsidR="00A43E12">
        <w:t xml:space="preserve"> and develop a passion for #STEM while tackling real-world problems.</w:t>
      </w:r>
      <w:r w:rsidRPr="00EC5751">
        <w:t xml:space="preserve"> Learn how your students can participate: </w:t>
      </w:r>
      <w:hyperlink r:id="rId6" w:history="1">
        <w:r w:rsidR="00DB5254" w:rsidRPr="00EF6328">
          <w:rPr>
            <w:rStyle w:val="Hyperlink"/>
          </w:rPr>
          <w:t>https://bit.ly/38f93W4</w:t>
        </w:r>
      </w:hyperlink>
      <w:r w:rsidR="00DB5254">
        <w:t xml:space="preserve"> </w:t>
      </w:r>
      <w:r w:rsidR="00BD26D9">
        <w:t>#IIC2020</w:t>
      </w:r>
    </w:p>
    <w:p w14:paraId="238596B3" w14:textId="2D08CC41" w:rsidR="0021620D" w:rsidRDefault="00EC5751" w:rsidP="001C6557">
      <w:pPr>
        <w:tabs>
          <w:tab w:val="left" w:pos="1710"/>
        </w:tabs>
      </w:pPr>
      <w:r w:rsidRPr="00B850ED">
        <w:rPr>
          <w:b/>
        </w:rPr>
        <w:t xml:space="preserve">Twitter </w:t>
      </w:r>
      <w:r w:rsidR="0024664F">
        <w:rPr>
          <w:b/>
        </w:rPr>
        <w:t>sample copy</w:t>
      </w:r>
      <w:r w:rsidRPr="00B850ED">
        <w:rPr>
          <w:b/>
        </w:rPr>
        <w:t>:</w:t>
      </w:r>
      <w:r>
        <w:t xml:space="preserve"> </w:t>
      </w:r>
      <w:r w:rsidR="00DB5254">
        <w:t xml:space="preserve">We’re proud to take part as </w:t>
      </w:r>
      <w:r w:rsidR="00312714" w:rsidRPr="00312714">
        <w:t xml:space="preserve">sponsors for the </w:t>
      </w:r>
      <w:r w:rsidR="00BD26D9">
        <w:t xml:space="preserve">2020 </w:t>
      </w:r>
      <w:proofErr w:type="spellStart"/>
      <w:proofErr w:type="gramStart"/>
      <w:r w:rsidR="00BD26D9">
        <w:t>Spark!Lab</w:t>
      </w:r>
      <w:proofErr w:type="spellEnd"/>
      <w:proofErr w:type="gramEnd"/>
      <w:r w:rsidR="00BD26D9">
        <w:t xml:space="preserve"> </w:t>
      </w:r>
      <w:proofErr w:type="spellStart"/>
      <w:r w:rsidR="00BD26D9">
        <w:t>Dr.</w:t>
      </w:r>
      <w:proofErr w:type="spellEnd"/>
      <w:r w:rsidR="00BD26D9">
        <w:t xml:space="preserve"> </w:t>
      </w:r>
      <w:proofErr w:type="spellStart"/>
      <w:r w:rsidR="00BD26D9">
        <w:t>InBae</w:t>
      </w:r>
      <w:proofErr w:type="spellEnd"/>
      <w:r w:rsidR="00BD26D9">
        <w:t xml:space="preserve"> and Mrs. Kyung </w:t>
      </w:r>
      <w:proofErr w:type="spellStart"/>
      <w:r w:rsidR="00BD26D9">
        <w:t>Joo</w:t>
      </w:r>
      <w:proofErr w:type="spellEnd"/>
      <w:r w:rsidR="00BD26D9">
        <w:t xml:space="preserve"> Yoon Invent It Challenge</w:t>
      </w:r>
      <w:r w:rsidR="00312714" w:rsidRPr="00312714">
        <w:t>, created by @</w:t>
      </w:r>
      <w:proofErr w:type="spellStart"/>
      <w:r w:rsidR="00312714" w:rsidRPr="00312714">
        <w:t>cricketmediainc</w:t>
      </w:r>
      <w:proofErr w:type="spellEnd"/>
      <w:r w:rsidR="00312714" w:rsidRPr="00312714">
        <w:t xml:space="preserve"> and @</w:t>
      </w:r>
      <w:proofErr w:type="spellStart"/>
      <w:r w:rsidR="00312714" w:rsidRPr="00312714">
        <w:t>SI_Invention</w:t>
      </w:r>
      <w:proofErr w:type="spellEnd"/>
      <w:r w:rsidR="00312714" w:rsidRPr="00312714">
        <w:t xml:space="preserve">. This </w:t>
      </w:r>
      <w:r w:rsidR="00BD26D9">
        <w:t>9th</w:t>
      </w:r>
      <w:r w:rsidR="00312714" w:rsidRPr="00312714">
        <w:t xml:space="preserve"> annual competition </w:t>
      </w:r>
      <w:r w:rsidR="008D2C64">
        <w:t>is accepting entries now through April 10, 2020</w:t>
      </w:r>
      <w:r w:rsidR="00312714" w:rsidRPr="00312714">
        <w:t>! Learn how your students can participate:</w:t>
      </w:r>
      <w:r w:rsidR="00DB5254" w:rsidRPr="00DB5254">
        <w:t xml:space="preserve"> https://bit.ly/38f93W4</w:t>
      </w:r>
      <w:r w:rsidR="00312714" w:rsidRPr="00312714">
        <w:t xml:space="preserve"> </w:t>
      </w:r>
      <w:r w:rsidR="00BD26D9">
        <w:t>#IIC2020</w:t>
      </w:r>
    </w:p>
    <w:p w14:paraId="56F318BC" w14:textId="77777777" w:rsidR="0021620D" w:rsidRPr="0021620D" w:rsidRDefault="0021620D" w:rsidP="0021620D">
      <w:pPr>
        <w:tabs>
          <w:tab w:val="left" w:pos="1710"/>
        </w:tabs>
        <w:jc w:val="center"/>
        <w:rPr>
          <w:b/>
        </w:rPr>
      </w:pPr>
      <w:r w:rsidRPr="0021620D">
        <w:rPr>
          <w:b/>
        </w:rPr>
        <w:t xml:space="preserve">January </w:t>
      </w:r>
      <w:r w:rsidR="00BD26D9">
        <w:rPr>
          <w:b/>
        </w:rPr>
        <w:t>3</w:t>
      </w:r>
      <w:r w:rsidRPr="0021620D">
        <w:rPr>
          <w:b/>
        </w:rPr>
        <w:t xml:space="preserve">: This year’s </w:t>
      </w:r>
      <w:r w:rsidR="00312714">
        <w:rPr>
          <w:b/>
        </w:rPr>
        <w:t>challenge</w:t>
      </w:r>
    </w:p>
    <w:p w14:paraId="4708B79E" w14:textId="46DD718F" w:rsidR="0021620D" w:rsidRDefault="0021620D" w:rsidP="0021620D">
      <w:pPr>
        <w:tabs>
          <w:tab w:val="left" w:pos="1710"/>
        </w:tabs>
        <w:rPr>
          <w:b/>
        </w:rPr>
      </w:pPr>
      <w:r w:rsidRPr="0021620D">
        <w:rPr>
          <w:b/>
        </w:rPr>
        <w:t xml:space="preserve">Asset: </w:t>
      </w:r>
      <w:r w:rsidR="000E793C">
        <w:rPr>
          <w:b/>
        </w:rPr>
        <w:t>2020 banner.jpg</w:t>
      </w:r>
    </w:p>
    <w:p w14:paraId="347901A4" w14:textId="77777777" w:rsidR="008F7C24" w:rsidRDefault="008F7C24" w:rsidP="0021620D">
      <w:pPr>
        <w:tabs>
          <w:tab w:val="left" w:pos="1710"/>
        </w:tabs>
        <w:rPr>
          <w:b/>
        </w:rPr>
      </w:pPr>
      <w:r>
        <w:rPr>
          <w:b/>
        </w:rPr>
        <w:t>Key message:</w:t>
      </w:r>
      <w:r w:rsidR="00312714">
        <w:rPr>
          <w:b/>
        </w:rPr>
        <w:t xml:space="preserve"> The Invent It Challenge is an authentic hands-on learning experience, complete with free curriculum and resources.</w:t>
      </w:r>
    </w:p>
    <w:p w14:paraId="2140B0DE" w14:textId="02256A0D" w:rsidR="0021620D" w:rsidRDefault="0021620D" w:rsidP="0021620D">
      <w:pPr>
        <w:tabs>
          <w:tab w:val="left" w:pos="1710"/>
        </w:tabs>
      </w:pPr>
      <w:r>
        <w:rPr>
          <w:b/>
        </w:rPr>
        <w:t xml:space="preserve">FB </w:t>
      </w:r>
      <w:r w:rsidR="0024664F">
        <w:rPr>
          <w:b/>
        </w:rPr>
        <w:t>sample copy</w:t>
      </w:r>
      <w:r>
        <w:rPr>
          <w:b/>
        </w:rPr>
        <w:t xml:space="preserve">: </w:t>
      </w:r>
      <w:r w:rsidRPr="0021620D">
        <w:t xml:space="preserve">The </w:t>
      </w:r>
      <w:r w:rsidR="00BD26D9">
        <w:t>9th</w:t>
      </w:r>
      <w:r w:rsidRPr="0021620D">
        <w:t xml:space="preserve"> annual </w:t>
      </w:r>
      <w:proofErr w:type="spellStart"/>
      <w:proofErr w:type="gramStart"/>
      <w:r w:rsidRPr="0021620D">
        <w:t>Spark!Lab</w:t>
      </w:r>
      <w:proofErr w:type="spellEnd"/>
      <w:proofErr w:type="gramEnd"/>
      <w:r w:rsidRPr="0021620D">
        <w:t xml:space="preserve"> </w:t>
      </w:r>
      <w:proofErr w:type="spellStart"/>
      <w:r w:rsidRPr="0021620D">
        <w:t>Dr.</w:t>
      </w:r>
      <w:proofErr w:type="spellEnd"/>
      <w:r w:rsidRPr="0021620D">
        <w:t xml:space="preserve"> </w:t>
      </w:r>
      <w:proofErr w:type="spellStart"/>
      <w:r w:rsidRPr="0021620D">
        <w:t>InBae</w:t>
      </w:r>
      <w:proofErr w:type="spellEnd"/>
      <w:r w:rsidRPr="0021620D">
        <w:t xml:space="preserve"> </w:t>
      </w:r>
      <w:r w:rsidR="00BD26D9">
        <w:t xml:space="preserve">and Mrs. Kyung </w:t>
      </w:r>
      <w:proofErr w:type="spellStart"/>
      <w:r w:rsidR="00BD26D9">
        <w:t>Joo</w:t>
      </w:r>
      <w:proofErr w:type="spellEnd"/>
      <w:r w:rsidR="00BD26D9">
        <w:t xml:space="preserve"> </w:t>
      </w:r>
      <w:r w:rsidRPr="0021620D">
        <w:t xml:space="preserve">Yoon Invent It Challenge </w:t>
      </w:r>
      <w:r>
        <w:t>is open</w:t>
      </w:r>
      <w:r w:rsidRPr="0021620D">
        <w:t xml:space="preserve"> for</w:t>
      </w:r>
      <w:r w:rsidR="002D3AC1">
        <w:t xml:space="preserve"> entries</w:t>
      </w:r>
      <w:r w:rsidRPr="0021620D">
        <w:t xml:space="preserve">! </w:t>
      </w:r>
      <w:r w:rsidR="00312714">
        <w:t xml:space="preserve">Imagine a #STEM project that students love so much they’re willing to miss recess for it. </w:t>
      </w:r>
      <w:r w:rsidRPr="0021620D">
        <w:t xml:space="preserve">Start </w:t>
      </w:r>
      <w:r w:rsidR="00BD26D9">
        <w:t>2020</w:t>
      </w:r>
      <w:r w:rsidRPr="0021620D">
        <w:t xml:space="preserve"> with an authentic, proven hands-on learning experience, complete with FREE curriculum and resources from Smithsonian and Cricket Media:</w:t>
      </w:r>
      <w:r w:rsidR="00DB5254" w:rsidRPr="00DB5254">
        <w:t xml:space="preserve"> </w:t>
      </w:r>
      <w:proofErr w:type="gramStart"/>
      <w:r w:rsidR="00DB5254" w:rsidRPr="00DB5254">
        <w:t>https://bit.ly/38f93W4</w:t>
      </w:r>
      <w:r w:rsidRPr="0021620D">
        <w:t> </w:t>
      </w:r>
      <w:r>
        <w:t xml:space="preserve"> </w:t>
      </w:r>
      <w:r w:rsidR="00BD26D9">
        <w:t>#</w:t>
      </w:r>
      <w:proofErr w:type="gramEnd"/>
      <w:r w:rsidR="00BD26D9">
        <w:t>IIC2020</w:t>
      </w:r>
    </w:p>
    <w:p w14:paraId="49CE08A5" w14:textId="7A19ED5F" w:rsidR="0021620D" w:rsidRPr="00E456BF" w:rsidRDefault="002D3AC1" w:rsidP="0021620D">
      <w:pPr>
        <w:tabs>
          <w:tab w:val="left" w:pos="1710"/>
        </w:tabs>
        <w:rPr>
          <w:bCs/>
        </w:rPr>
      </w:pPr>
      <w:r w:rsidRPr="002D3AC1">
        <w:rPr>
          <w:b/>
        </w:rPr>
        <w:t xml:space="preserve">Twitter </w:t>
      </w:r>
      <w:r w:rsidR="0024664F">
        <w:rPr>
          <w:b/>
        </w:rPr>
        <w:t>sample copy</w:t>
      </w:r>
      <w:r w:rsidRPr="002D3AC1">
        <w:rPr>
          <w:b/>
        </w:rPr>
        <w:t>:</w:t>
      </w:r>
      <w:r>
        <w:rPr>
          <w:b/>
        </w:rPr>
        <w:t xml:space="preserve"> </w:t>
      </w:r>
      <w:r w:rsidR="00E456BF" w:rsidRPr="00E456BF">
        <w:rPr>
          <w:bCs/>
        </w:rPr>
        <w:t xml:space="preserve">The 9th annual </w:t>
      </w:r>
      <w:proofErr w:type="spellStart"/>
      <w:proofErr w:type="gramStart"/>
      <w:r w:rsidR="00E456BF" w:rsidRPr="00E456BF">
        <w:rPr>
          <w:bCs/>
        </w:rPr>
        <w:t>Spark!Lab</w:t>
      </w:r>
      <w:proofErr w:type="spellEnd"/>
      <w:proofErr w:type="gramEnd"/>
      <w:r w:rsidR="00E456BF" w:rsidRPr="00E456BF">
        <w:rPr>
          <w:bCs/>
        </w:rPr>
        <w:t xml:space="preserve"> </w:t>
      </w:r>
      <w:proofErr w:type="spellStart"/>
      <w:r w:rsidR="00E456BF" w:rsidRPr="00E456BF">
        <w:rPr>
          <w:bCs/>
        </w:rPr>
        <w:t>Dr.</w:t>
      </w:r>
      <w:proofErr w:type="spellEnd"/>
      <w:r w:rsidR="00E456BF" w:rsidRPr="00E456BF">
        <w:rPr>
          <w:bCs/>
        </w:rPr>
        <w:t xml:space="preserve"> </w:t>
      </w:r>
      <w:proofErr w:type="spellStart"/>
      <w:r w:rsidR="00E456BF" w:rsidRPr="00E456BF">
        <w:rPr>
          <w:bCs/>
        </w:rPr>
        <w:t>InBae</w:t>
      </w:r>
      <w:proofErr w:type="spellEnd"/>
      <w:r w:rsidR="00E456BF" w:rsidRPr="00E456BF">
        <w:rPr>
          <w:bCs/>
        </w:rPr>
        <w:t xml:space="preserve"> and Mrs. Kyung </w:t>
      </w:r>
      <w:proofErr w:type="spellStart"/>
      <w:r w:rsidR="00E456BF" w:rsidRPr="00E456BF">
        <w:rPr>
          <w:bCs/>
        </w:rPr>
        <w:t>Joo</w:t>
      </w:r>
      <w:proofErr w:type="spellEnd"/>
      <w:r w:rsidR="00E456BF" w:rsidRPr="00E456BF">
        <w:rPr>
          <w:bCs/>
        </w:rPr>
        <w:t xml:space="preserve"> Yoon #</w:t>
      </w:r>
      <w:proofErr w:type="spellStart"/>
      <w:r w:rsidR="00E456BF" w:rsidRPr="00E456BF">
        <w:rPr>
          <w:bCs/>
        </w:rPr>
        <w:t>InventItChallenge</w:t>
      </w:r>
      <w:proofErr w:type="spellEnd"/>
      <w:r w:rsidR="00E456BF" w:rsidRPr="00E456BF">
        <w:rPr>
          <w:bCs/>
        </w:rPr>
        <w:t xml:space="preserve"> is open for entries! Start 2020 with an authentic, hands-on learning experience, complete with FREE curriculum &amp; resources provided by @</w:t>
      </w:r>
      <w:proofErr w:type="spellStart"/>
      <w:r w:rsidR="00E456BF" w:rsidRPr="00E456BF">
        <w:rPr>
          <w:bCs/>
        </w:rPr>
        <w:t>SI_Invention</w:t>
      </w:r>
      <w:proofErr w:type="spellEnd"/>
      <w:r w:rsidR="00E456BF" w:rsidRPr="00E456BF">
        <w:rPr>
          <w:bCs/>
        </w:rPr>
        <w:t xml:space="preserve"> and @</w:t>
      </w:r>
      <w:proofErr w:type="spellStart"/>
      <w:r w:rsidR="00E456BF" w:rsidRPr="00E456BF">
        <w:rPr>
          <w:bCs/>
        </w:rPr>
        <w:t>cricketmediainc</w:t>
      </w:r>
      <w:proofErr w:type="spellEnd"/>
      <w:r w:rsidR="00E456BF" w:rsidRPr="00E456BF">
        <w:rPr>
          <w:bCs/>
        </w:rPr>
        <w:t>: https://bit.ly/38f93W4</w:t>
      </w:r>
    </w:p>
    <w:p w14:paraId="002E6D2C" w14:textId="77777777" w:rsidR="00EC5751" w:rsidRDefault="00EC5751" w:rsidP="001C6557">
      <w:pPr>
        <w:tabs>
          <w:tab w:val="left" w:pos="1710"/>
        </w:tabs>
      </w:pPr>
    </w:p>
    <w:p w14:paraId="101EF28D" w14:textId="77777777" w:rsidR="00EC5751" w:rsidRDefault="00370863" w:rsidP="00541831">
      <w:pPr>
        <w:tabs>
          <w:tab w:val="left" w:pos="1710"/>
        </w:tabs>
        <w:jc w:val="center"/>
        <w:rPr>
          <w:b/>
        </w:rPr>
      </w:pPr>
      <w:r>
        <w:rPr>
          <w:b/>
        </w:rPr>
        <w:t xml:space="preserve">January </w:t>
      </w:r>
      <w:r w:rsidR="00564616">
        <w:rPr>
          <w:b/>
        </w:rPr>
        <w:t>17</w:t>
      </w:r>
      <w:r>
        <w:rPr>
          <w:b/>
        </w:rPr>
        <w:t>: What Is the Invent It Challenge?</w:t>
      </w:r>
    </w:p>
    <w:p w14:paraId="0E4BBC3B" w14:textId="0A8DAE6B" w:rsidR="00541831" w:rsidRDefault="00541831" w:rsidP="00541831">
      <w:pPr>
        <w:tabs>
          <w:tab w:val="left" w:pos="1710"/>
        </w:tabs>
        <w:rPr>
          <w:b/>
        </w:rPr>
      </w:pPr>
      <w:r>
        <w:rPr>
          <w:b/>
        </w:rPr>
        <w:t xml:space="preserve">Asset: </w:t>
      </w:r>
      <w:proofErr w:type="spellStart"/>
      <w:r w:rsidRPr="000E793C">
        <w:rPr>
          <w:b/>
        </w:rPr>
        <w:t>InventItChallenge</w:t>
      </w:r>
      <w:proofErr w:type="spellEnd"/>
      <w:r w:rsidR="00DB5254" w:rsidRPr="000E793C">
        <w:rPr>
          <w:b/>
        </w:rPr>
        <w:t xml:space="preserve"> V2</w:t>
      </w:r>
      <w:r w:rsidRPr="000E793C">
        <w:rPr>
          <w:b/>
        </w:rPr>
        <w:t>.mp4</w:t>
      </w:r>
    </w:p>
    <w:p w14:paraId="0A80DD57" w14:textId="77777777" w:rsidR="008F7C24" w:rsidRDefault="008F7C24" w:rsidP="00541831">
      <w:pPr>
        <w:tabs>
          <w:tab w:val="left" w:pos="1710"/>
        </w:tabs>
        <w:rPr>
          <w:b/>
        </w:rPr>
      </w:pPr>
      <w:r>
        <w:rPr>
          <w:b/>
        </w:rPr>
        <w:lastRenderedPageBreak/>
        <w:t>Key message:</w:t>
      </w:r>
      <w:r w:rsidR="00312714">
        <w:rPr>
          <w:b/>
        </w:rPr>
        <w:t xml:space="preserve"> What is the </w:t>
      </w:r>
      <w:proofErr w:type="spellStart"/>
      <w:r w:rsidR="00312714">
        <w:rPr>
          <w:b/>
        </w:rPr>
        <w:t>InventItChallenge</w:t>
      </w:r>
      <w:proofErr w:type="spellEnd"/>
      <w:r w:rsidR="00312714">
        <w:rPr>
          <w:b/>
        </w:rPr>
        <w:t>? A chance for kids to get excited about STEM and learn the invention process.</w:t>
      </w:r>
    </w:p>
    <w:p w14:paraId="0CB7F73B" w14:textId="78E4FFEB" w:rsidR="00541831" w:rsidRDefault="00541831" w:rsidP="00541831">
      <w:pPr>
        <w:tabs>
          <w:tab w:val="left" w:pos="1710"/>
        </w:tabs>
      </w:pPr>
      <w:r>
        <w:rPr>
          <w:b/>
        </w:rPr>
        <w:t xml:space="preserve">FB </w:t>
      </w:r>
      <w:r w:rsidR="0024664F">
        <w:rPr>
          <w:b/>
        </w:rPr>
        <w:t>sample copy</w:t>
      </w:r>
      <w:r>
        <w:rPr>
          <w:b/>
        </w:rPr>
        <w:t xml:space="preserve">: </w:t>
      </w:r>
      <w:r w:rsidRPr="00541831">
        <w:t xml:space="preserve">What is </w:t>
      </w:r>
      <w:r>
        <w:t>the #</w:t>
      </w:r>
      <w:proofErr w:type="spellStart"/>
      <w:r>
        <w:t>InventItChallenge</w:t>
      </w:r>
      <w:proofErr w:type="spellEnd"/>
      <w:r>
        <w:t>? A chance for kids to get excited about #STEM, learn the invention process,</w:t>
      </w:r>
      <w:r w:rsidR="00312714">
        <w:t xml:space="preserve"> and engage in meaningful problem-solving</w:t>
      </w:r>
      <w:r>
        <w:t xml:space="preserve">. Teachers and </w:t>
      </w:r>
      <w:proofErr w:type="spellStart"/>
      <w:r>
        <w:t>homeschooling</w:t>
      </w:r>
      <w:proofErr w:type="spellEnd"/>
      <w:r>
        <w:t xml:space="preserve"> parents can rely on </w:t>
      </w:r>
      <w:r w:rsidR="00A163D0">
        <w:t xml:space="preserve">a free, high-quality curriculum </w:t>
      </w:r>
      <w:r>
        <w:t>from Smithsonian experts and a trusty 7-step invention plan for a guaranteed empowering learning experience. Discover this year’s challenge:</w:t>
      </w:r>
      <w:r w:rsidR="00DB5254" w:rsidRPr="00DB5254">
        <w:t xml:space="preserve"> https://bit.ly/38f93W4</w:t>
      </w:r>
      <w:r>
        <w:t xml:space="preserve"> </w:t>
      </w:r>
      <w:r w:rsidR="00BD26D9">
        <w:t>#IIC2020</w:t>
      </w:r>
    </w:p>
    <w:p w14:paraId="089446F1" w14:textId="06606F7D" w:rsidR="00541831" w:rsidRDefault="00541831" w:rsidP="00541831">
      <w:pPr>
        <w:tabs>
          <w:tab w:val="left" w:pos="1710"/>
        </w:tabs>
      </w:pPr>
      <w:r w:rsidRPr="00541831">
        <w:rPr>
          <w:b/>
        </w:rPr>
        <w:t xml:space="preserve">Twitter </w:t>
      </w:r>
      <w:r w:rsidR="0024664F">
        <w:rPr>
          <w:b/>
        </w:rPr>
        <w:t>sample copy</w:t>
      </w:r>
      <w:r w:rsidRPr="00541831">
        <w:rPr>
          <w:b/>
        </w:rPr>
        <w:t>:</w:t>
      </w:r>
      <w:r>
        <w:rPr>
          <w:b/>
        </w:rPr>
        <w:t xml:space="preserve"> </w:t>
      </w:r>
      <w:r w:rsidRPr="00541831">
        <w:t>What is the #</w:t>
      </w:r>
      <w:proofErr w:type="spellStart"/>
      <w:r w:rsidRPr="00541831">
        <w:t>InventItChallenge</w:t>
      </w:r>
      <w:proofErr w:type="spellEnd"/>
      <w:r w:rsidRPr="00541831">
        <w:t>? A chance for kids to get excited about #STEM</w:t>
      </w:r>
      <w:r w:rsidR="00312714">
        <w:t xml:space="preserve"> and learn the invention </w:t>
      </w:r>
      <w:proofErr w:type="gramStart"/>
      <w:r w:rsidR="00312714">
        <w:t>process, and</w:t>
      </w:r>
      <w:proofErr w:type="gramEnd"/>
      <w:r w:rsidR="00312714">
        <w:t xml:space="preserve"> engage in meaningful #</w:t>
      </w:r>
      <w:proofErr w:type="spellStart"/>
      <w:r w:rsidR="00312714">
        <w:t>problemsolving</w:t>
      </w:r>
      <w:proofErr w:type="spellEnd"/>
      <w:r w:rsidR="00360701">
        <w:t xml:space="preserve">. </w:t>
      </w:r>
      <w:r w:rsidRPr="00541831">
        <w:t xml:space="preserve">Discover this year’s challenge: </w:t>
      </w:r>
      <w:hyperlink r:id="rId7" w:history="1">
        <w:r w:rsidR="00DB5254" w:rsidRPr="00EF6328">
          <w:rPr>
            <w:rStyle w:val="Hyperlink"/>
          </w:rPr>
          <w:t>https://bit.ly/38f93W4</w:t>
        </w:r>
      </w:hyperlink>
      <w:r w:rsidR="00DB5254">
        <w:t xml:space="preserve"> </w:t>
      </w:r>
      <w:r w:rsidR="00BD26D9">
        <w:t>#IIC2020</w:t>
      </w:r>
    </w:p>
    <w:p w14:paraId="3B72538A" w14:textId="77777777" w:rsidR="00370863" w:rsidRDefault="00370863" w:rsidP="00541831">
      <w:pPr>
        <w:tabs>
          <w:tab w:val="left" w:pos="1710"/>
        </w:tabs>
      </w:pPr>
    </w:p>
    <w:p w14:paraId="2BFBA5D0" w14:textId="77777777" w:rsidR="00370863" w:rsidRPr="00370863" w:rsidRDefault="006625F2" w:rsidP="00370863">
      <w:pPr>
        <w:tabs>
          <w:tab w:val="left" w:pos="1710"/>
        </w:tabs>
        <w:jc w:val="center"/>
        <w:rPr>
          <w:b/>
        </w:rPr>
      </w:pPr>
      <w:r>
        <w:rPr>
          <w:b/>
        </w:rPr>
        <w:t>Janu</w:t>
      </w:r>
      <w:r w:rsidR="00370863" w:rsidRPr="00370863">
        <w:rPr>
          <w:b/>
        </w:rPr>
        <w:t xml:space="preserve">ary </w:t>
      </w:r>
      <w:r>
        <w:rPr>
          <w:b/>
        </w:rPr>
        <w:t>3</w:t>
      </w:r>
      <w:r w:rsidR="00564616">
        <w:rPr>
          <w:b/>
        </w:rPr>
        <w:t>1</w:t>
      </w:r>
      <w:r w:rsidR="00370863" w:rsidRPr="00370863">
        <w:rPr>
          <w:b/>
        </w:rPr>
        <w:t>: Classroom project</w:t>
      </w:r>
    </w:p>
    <w:p w14:paraId="7014EFF5" w14:textId="6632A98A" w:rsidR="00370863" w:rsidRDefault="00370863" w:rsidP="00370863">
      <w:pPr>
        <w:tabs>
          <w:tab w:val="left" w:pos="1710"/>
        </w:tabs>
        <w:rPr>
          <w:b/>
        </w:rPr>
      </w:pPr>
      <w:r w:rsidRPr="00370863">
        <w:rPr>
          <w:b/>
        </w:rPr>
        <w:t xml:space="preserve">Asset: </w:t>
      </w:r>
      <w:r w:rsidR="00E456BF">
        <w:rPr>
          <w:b/>
        </w:rPr>
        <w:t>FigTeamAll.jpeg</w:t>
      </w:r>
    </w:p>
    <w:p w14:paraId="6E466A36" w14:textId="77777777" w:rsidR="008F7C24" w:rsidRDefault="008F7C24" w:rsidP="00370863">
      <w:pPr>
        <w:tabs>
          <w:tab w:val="left" w:pos="1710"/>
        </w:tabs>
        <w:rPr>
          <w:b/>
        </w:rPr>
      </w:pPr>
      <w:r>
        <w:rPr>
          <w:b/>
        </w:rPr>
        <w:t>Key message:</w:t>
      </w:r>
      <w:r w:rsidR="00312714">
        <w:rPr>
          <w:b/>
        </w:rPr>
        <w:t xml:space="preserve"> Entire classrooms often enter the Invent It Challenge</w:t>
      </w:r>
      <w:r w:rsidR="00DD4B2D">
        <w:rPr>
          <w:b/>
        </w:rPr>
        <w:t>, a highlight of the year for teachers, students, and parents alike.</w:t>
      </w:r>
    </w:p>
    <w:p w14:paraId="1E657C26" w14:textId="2F7DF572" w:rsidR="00370863" w:rsidRDefault="00370863" w:rsidP="00370863">
      <w:pPr>
        <w:tabs>
          <w:tab w:val="left" w:pos="1710"/>
        </w:tabs>
      </w:pPr>
      <w:r>
        <w:rPr>
          <w:b/>
        </w:rPr>
        <w:t xml:space="preserve">FB </w:t>
      </w:r>
      <w:r w:rsidR="0024664F">
        <w:rPr>
          <w:b/>
        </w:rPr>
        <w:t>sample copy</w:t>
      </w:r>
      <w:r>
        <w:rPr>
          <w:b/>
        </w:rPr>
        <w:t xml:space="preserve">: </w:t>
      </w:r>
      <w:r>
        <w:t>#</w:t>
      </w:r>
      <w:proofErr w:type="spellStart"/>
      <w:r>
        <w:t>FridayPhoto</w:t>
      </w:r>
      <w:proofErr w:type="spellEnd"/>
      <w:r>
        <w:t xml:space="preserve">! This </w:t>
      </w:r>
      <w:r w:rsidR="00E456BF">
        <w:t xml:space="preserve">middle school team </w:t>
      </w:r>
      <w:r>
        <w:t>created a</w:t>
      </w:r>
      <w:r w:rsidR="00E456BF">
        <w:t>n innovative vertical indoor garden</w:t>
      </w:r>
      <w:r>
        <w:t xml:space="preserve"> for the 201</w:t>
      </w:r>
      <w:r w:rsidR="00E456BF">
        <w:t>9</w:t>
      </w:r>
      <w:r>
        <w:t xml:space="preserve"> </w:t>
      </w:r>
      <w:proofErr w:type="spellStart"/>
      <w:proofErr w:type="gramStart"/>
      <w:r w:rsidR="00BD26D9">
        <w:t>Spark!Lab</w:t>
      </w:r>
      <w:proofErr w:type="spellEnd"/>
      <w:proofErr w:type="gramEnd"/>
      <w:r w:rsidR="00BD26D9">
        <w:t xml:space="preserve"> </w:t>
      </w:r>
      <w:proofErr w:type="spellStart"/>
      <w:r w:rsidR="00BD26D9">
        <w:t>Dr.</w:t>
      </w:r>
      <w:proofErr w:type="spellEnd"/>
      <w:r w:rsidR="00BD26D9">
        <w:t xml:space="preserve"> </w:t>
      </w:r>
      <w:proofErr w:type="spellStart"/>
      <w:r w:rsidR="00BD26D9">
        <w:t>InBae</w:t>
      </w:r>
      <w:proofErr w:type="spellEnd"/>
      <w:r w:rsidR="00BD26D9">
        <w:t xml:space="preserve"> and Mrs. Kyung </w:t>
      </w:r>
      <w:proofErr w:type="spellStart"/>
      <w:r w:rsidR="00BD26D9">
        <w:t>Joo</w:t>
      </w:r>
      <w:proofErr w:type="spellEnd"/>
      <w:r w:rsidR="00BD26D9">
        <w:t xml:space="preserve"> Yoon</w:t>
      </w:r>
      <w:r>
        <w:t xml:space="preserve"> Invent It Challenge!  Entire classrooms often enter the #</w:t>
      </w:r>
      <w:proofErr w:type="spellStart"/>
      <w:r>
        <w:t>InventItChallenge</w:t>
      </w:r>
      <w:proofErr w:type="spellEnd"/>
      <w:r>
        <w:t xml:space="preserve">, whether individually, in small groups, or as one team. </w:t>
      </w:r>
      <w:r w:rsidRPr="00370863">
        <w:t>The high-quality, free curriculum provided by the Smithsonian and Cricket Media</w:t>
      </w:r>
      <w:r w:rsidR="00360701">
        <w:t>—and working on a STEM performance task that’s genuinely meaningful--</w:t>
      </w:r>
      <w:r w:rsidRPr="00370863">
        <w:t xml:space="preserve"> make participating a </w:t>
      </w:r>
      <w:r w:rsidR="00312714">
        <w:t xml:space="preserve">highlight of the year </w:t>
      </w:r>
      <w:r w:rsidRPr="00370863">
        <w:t>for students, educators, and parents alike.</w:t>
      </w:r>
      <w:r>
        <w:t xml:space="preserve"> Check out this year’s challenge and get involved at:</w:t>
      </w:r>
      <w:r w:rsidR="00DB5254" w:rsidRPr="00DB5254">
        <w:t xml:space="preserve"> https://bit.ly/38f93W4</w:t>
      </w:r>
      <w:r>
        <w:t xml:space="preserve"> </w:t>
      </w:r>
    </w:p>
    <w:p w14:paraId="36589240" w14:textId="2A9D290C" w:rsidR="00370863" w:rsidRDefault="00370863" w:rsidP="00370863">
      <w:pPr>
        <w:tabs>
          <w:tab w:val="left" w:pos="1710"/>
        </w:tabs>
      </w:pPr>
      <w:r w:rsidRPr="00370863">
        <w:rPr>
          <w:b/>
        </w:rPr>
        <w:t xml:space="preserve">Twitter </w:t>
      </w:r>
      <w:r w:rsidR="0024664F">
        <w:rPr>
          <w:b/>
        </w:rPr>
        <w:t>sample copy</w:t>
      </w:r>
      <w:r w:rsidRPr="00370863">
        <w:rPr>
          <w:b/>
        </w:rPr>
        <w:t>:</w:t>
      </w:r>
      <w:r>
        <w:t xml:space="preserve"> </w:t>
      </w:r>
      <w:r w:rsidR="00E456BF" w:rsidRPr="00E456BF">
        <w:t>#</w:t>
      </w:r>
      <w:proofErr w:type="spellStart"/>
      <w:r w:rsidR="00E456BF" w:rsidRPr="00E456BF">
        <w:t>FridayPhoto</w:t>
      </w:r>
      <w:proofErr w:type="spellEnd"/>
      <w:r w:rsidR="00E456BF" w:rsidRPr="00E456BF">
        <w:t xml:space="preserve">! This middle-school team from NJ created a vertical indoor garden for the 2019 </w:t>
      </w:r>
      <w:r w:rsidR="00E456BF">
        <w:t>C</w:t>
      </w:r>
      <w:r w:rsidR="00E456BF" w:rsidRPr="00E456BF">
        <w:t>hallenge! Working on a meaningful project together makes the challenge the highlight of the year for students, educators, and parents. Get involved: https://bit.ly/38f93W4 #IIC2020</w:t>
      </w:r>
    </w:p>
    <w:p w14:paraId="7EEF6FEC" w14:textId="77777777" w:rsidR="00360701" w:rsidRDefault="00360701" w:rsidP="00360701">
      <w:pPr>
        <w:tabs>
          <w:tab w:val="left" w:pos="1710"/>
        </w:tabs>
        <w:jc w:val="center"/>
      </w:pPr>
    </w:p>
    <w:p w14:paraId="42A5A64C" w14:textId="77777777" w:rsidR="00360701" w:rsidRPr="00360701" w:rsidRDefault="00360701" w:rsidP="00360701">
      <w:pPr>
        <w:tabs>
          <w:tab w:val="left" w:pos="1710"/>
        </w:tabs>
        <w:jc w:val="center"/>
        <w:rPr>
          <w:b/>
        </w:rPr>
      </w:pPr>
      <w:r w:rsidRPr="00360701">
        <w:rPr>
          <w:b/>
        </w:rPr>
        <w:t xml:space="preserve">February </w:t>
      </w:r>
      <w:r w:rsidR="006625F2">
        <w:rPr>
          <w:b/>
        </w:rPr>
        <w:t>7</w:t>
      </w:r>
      <w:r w:rsidRPr="00360701">
        <w:rPr>
          <w:b/>
        </w:rPr>
        <w:t>: Smithsonian and prizing</w:t>
      </w:r>
    </w:p>
    <w:p w14:paraId="67E98B4C" w14:textId="0C7AF31E" w:rsidR="00360701" w:rsidRPr="00360701" w:rsidRDefault="00360701" w:rsidP="00360701">
      <w:pPr>
        <w:tabs>
          <w:tab w:val="left" w:pos="1710"/>
        </w:tabs>
        <w:rPr>
          <w:b/>
        </w:rPr>
      </w:pPr>
      <w:r w:rsidRPr="00360701">
        <w:rPr>
          <w:b/>
        </w:rPr>
        <w:t xml:space="preserve">Asset: Video: </w:t>
      </w:r>
      <w:r w:rsidR="00E456BF">
        <w:rPr>
          <w:b/>
        </w:rPr>
        <w:t>SocialMediaShort2020.mp4</w:t>
      </w:r>
    </w:p>
    <w:p w14:paraId="0591CCB6" w14:textId="77777777" w:rsidR="00360701" w:rsidRPr="00360701" w:rsidRDefault="00360701" w:rsidP="00360701">
      <w:pPr>
        <w:tabs>
          <w:tab w:val="left" w:pos="1710"/>
        </w:tabs>
        <w:rPr>
          <w:b/>
        </w:rPr>
      </w:pPr>
      <w:r w:rsidRPr="00360701">
        <w:rPr>
          <w:b/>
        </w:rPr>
        <w:t xml:space="preserve">Key message: The Invent It Challenge is a rewarding, once-in-a-lifetime </w:t>
      </w:r>
      <w:r w:rsidR="0017514B">
        <w:rPr>
          <w:b/>
        </w:rPr>
        <w:t xml:space="preserve">learning </w:t>
      </w:r>
      <w:r w:rsidRPr="00360701">
        <w:rPr>
          <w:b/>
        </w:rPr>
        <w:t>experience for students and teachers—the prizes, including a trip to the Smithsonian, are just a bonus!</w:t>
      </w:r>
    </w:p>
    <w:p w14:paraId="45671D63" w14:textId="305489D9" w:rsidR="00360701" w:rsidRPr="00360701" w:rsidRDefault="00360701" w:rsidP="00360701">
      <w:pPr>
        <w:tabs>
          <w:tab w:val="left" w:pos="1710"/>
        </w:tabs>
      </w:pPr>
      <w:r w:rsidRPr="00360701">
        <w:rPr>
          <w:b/>
        </w:rPr>
        <w:t xml:space="preserve">Suggested FB copy: </w:t>
      </w:r>
      <w:r w:rsidRPr="00360701">
        <w:t xml:space="preserve">“It’s a once-in-a-lifetime opportunity!” Meet </w:t>
      </w:r>
      <w:r w:rsidR="00564616">
        <w:t xml:space="preserve">past </w:t>
      </w:r>
      <w:r w:rsidRPr="00360701">
        <w:t>winners as they visit Washington, DC; see their invention prototypes displayed in the Smithsonian’s @</w:t>
      </w:r>
      <w:proofErr w:type="spellStart"/>
      <w:r w:rsidRPr="00360701">
        <w:t>lemelsoncenter</w:t>
      </w:r>
      <w:proofErr w:type="spellEnd"/>
      <w:r w:rsidRPr="00360701">
        <w:t>; receive a patent consultation with @uspto.gov; and much more! But for teachers, parents, and students, everyone who completes the challenge is a winner! Students who participated in the Invent It Challenge said they learned more from it than any other experience in school</w:t>
      </w:r>
      <w:r w:rsidR="0017514B">
        <w:t xml:space="preserve"> while </w:t>
      </w:r>
      <w:r w:rsidR="0017514B">
        <w:lastRenderedPageBreak/>
        <w:t>applying their STEM</w:t>
      </w:r>
      <w:r w:rsidRPr="00360701">
        <w:t xml:space="preserve"> skills</w:t>
      </w:r>
      <w:r w:rsidR="0017514B">
        <w:t xml:space="preserve"> in a practical application</w:t>
      </w:r>
      <w:r w:rsidRPr="00360701">
        <w:t xml:space="preserve">. It’s not too late to join this year’s challenge: </w:t>
      </w:r>
      <w:hyperlink r:id="rId8" w:history="1">
        <w:r w:rsidR="00DB5254" w:rsidRPr="00EF6328">
          <w:rPr>
            <w:rStyle w:val="Hyperlink"/>
          </w:rPr>
          <w:t>https://bit.ly/38f93W4</w:t>
        </w:r>
      </w:hyperlink>
      <w:r w:rsidR="00DB5254">
        <w:t xml:space="preserve"> </w:t>
      </w:r>
      <w:r w:rsidR="00BD26D9">
        <w:t>#IIC2020</w:t>
      </w:r>
    </w:p>
    <w:p w14:paraId="1FDF2C71" w14:textId="5E1E6964" w:rsidR="00360701" w:rsidRDefault="00360701" w:rsidP="00360701">
      <w:pPr>
        <w:tabs>
          <w:tab w:val="left" w:pos="1710"/>
        </w:tabs>
      </w:pPr>
      <w:r w:rsidRPr="00360701">
        <w:rPr>
          <w:b/>
        </w:rPr>
        <w:t xml:space="preserve">Suggested Twitter copy: </w:t>
      </w:r>
      <w:r w:rsidRPr="00360701">
        <w:t>Students who participated in the #</w:t>
      </w:r>
      <w:proofErr w:type="spellStart"/>
      <w:r w:rsidRPr="00360701">
        <w:t>InventItChallenge</w:t>
      </w:r>
      <w:proofErr w:type="spellEnd"/>
      <w:r w:rsidRPr="00360701">
        <w:t xml:space="preserve"> said they learned more from it than any other experience in school! Meet some of last year’s winners as they see their invention prototypes displayed in the Smithsonian’s @</w:t>
      </w:r>
      <w:proofErr w:type="spellStart"/>
      <w:r w:rsidRPr="00360701">
        <w:t>SI_Invention</w:t>
      </w:r>
      <w:proofErr w:type="spellEnd"/>
      <w:r w:rsidRPr="00360701">
        <w:t xml:space="preserve">! Learn more: </w:t>
      </w:r>
      <w:r w:rsidR="00DB5254" w:rsidRPr="00DB5254">
        <w:t>https://bit.ly/38f93W4</w:t>
      </w:r>
    </w:p>
    <w:p w14:paraId="4FB8BDD9" w14:textId="77777777" w:rsidR="0017514B" w:rsidRPr="00360701" w:rsidRDefault="0017514B" w:rsidP="00360701">
      <w:pPr>
        <w:tabs>
          <w:tab w:val="left" w:pos="1710"/>
        </w:tabs>
        <w:rPr>
          <w:b/>
        </w:rPr>
      </w:pPr>
    </w:p>
    <w:p w14:paraId="7D57FCA7" w14:textId="77777777" w:rsidR="00B027F8" w:rsidRDefault="00B027F8" w:rsidP="00370863">
      <w:pPr>
        <w:tabs>
          <w:tab w:val="left" w:pos="1710"/>
        </w:tabs>
      </w:pPr>
    </w:p>
    <w:p w14:paraId="3384962B" w14:textId="77777777" w:rsidR="00B027F8" w:rsidRDefault="00B027F8" w:rsidP="00B027F8">
      <w:pPr>
        <w:tabs>
          <w:tab w:val="left" w:pos="1710"/>
        </w:tabs>
        <w:jc w:val="center"/>
        <w:rPr>
          <w:b/>
        </w:rPr>
      </w:pPr>
      <w:r w:rsidRPr="00B027F8">
        <w:rPr>
          <w:b/>
        </w:rPr>
        <w:t xml:space="preserve">February </w:t>
      </w:r>
      <w:r w:rsidR="006625F2">
        <w:rPr>
          <w:b/>
        </w:rPr>
        <w:t>14</w:t>
      </w:r>
      <w:r w:rsidRPr="00B027F8">
        <w:rPr>
          <w:b/>
        </w:rPr>
        <w:t>: Sketch It</w:t>
      </w:r>
    </w:p>
    <w:p w14:paraId="0081C113" w14:textId="135C30EA" w:rsidR="00B027F8" w:rsidRDefault="00B027F8" w:rsidP="00B027F8">
      <w:pPr>
        <w:tabs>
          <w:tab w:val="left" w:pos="1710"/>
        </w:tabs>
        <w:rPr>
          <w:b/>
        </w:rPr>
      </w:pPr>
      <w:r>
        <w:rPr>
          <w:b/>
        </w:rPr>
        <w:t xml:space="preserve">Asset: Video, </w:t>
      </w:r>
      <w:r w:rsidR="00E456BF">
        <w:rPr>
          <w:b/>
        </w:rPr>
        <w:t>Social Media Short 2.mp4</w:t>
      </w:r>
    </w:p>
    <w:p w14:paraId="0CD89407" w14:textId="77777777" w:rsidR="008F7C24" w:rsidRDefault="008F7C24" w:rsidP="00B027F8">
      <w:pPr>
        <w:tabs>
          <w:tab w:val="left" w:pos="1710"/>
        </w:tabs>
        <w:rPr>
          <w:b/>
        </w:rPr>
      </w:pPr>
      <w:r>
        <w:rPr>
          <w:b/>
        </w:rPr>
        <w:t>Key message:</w:t>
      </w:r>
      <w:r w:rsidR="00DD4B2D">
        <w:rPr>
          <w:b/>
        </w:rPr>
        <w:t xml:space="preserve"> Creating an invention doesn’t happen overnight, but the Invent It Challenge guides students through the invention process every step of the way.</w:t>
      </w:r>
    </w:p>
    <w:p w14:paraId="6BB384C4" w14:textId="04E829A2" w:rsidR="00B027F8" w:rsidRDefault="00B027F8" w:rsidP="00B027F8">
      <w:pPr>
        <w:tabs>
          <w:tab w:val="left" w:pos="1710"/>
        </w:tabs>
      </w:pPr>
      <w:r>
        <w:rPr>
          <w:b/>
        </w:rPr>
        <w:t xml:space="preserve">FB </w:t>
      </w:r>
      <w:r w:rsidR="0024664F">
        <w:rPr>
          <w:b/>
        </w:rPr>
        <w:t>sample copy</w:t>
      </w:r>
      <w:r>
        <w:rPr>
          <w:b/>
        </w:rPr>
        <w:t xml:space="preserve">: </w:t>
      </w:r>
      <w:r w:rsidR="008F7C24">
        <w:t xml:space="preserve">Creating </w:t>
      </w:r>
      <w:r w:rsidR="004235EE">
        <w:t>an invention</w:t>
      </w:r>
      <w:r w:rsidR="008F7C24">
        <w:t xml:space="preserve"> doesn’t happen overnight</w:t>
      </w:r>
      <w:r w:rsidR="004235EE">
        <w:t xml:space="preserve">! Students who participate in the </w:t>
      </w:r>
      <w:proofErr w:type="spellStart"/>
      <w:proofErr w:type="gramStart"/>
      <w:r w:rsidR="00BD26D9">
        <w:t>Spark!Lab</w:t>
      </w:r>
      <w:proofErr w:type="spellEnd"/>
      <w:proofErr w:type="gramEnd"/>
      <w:r w:rsidR="00BD26D9">
        <w:t xml:space="preserve"> </w:t>
      </w:r>
      <w:proofErr w:type="spellStart"/>
      <w:r w:rsidR="00BD26D9">
        <w:t>Dr.</w:t>
      </w:r>
      <w:proofErr w:type="spellEnd"/>
      <w:r w:rsidR="00BD26D9">
        <w:t xml:space="preserve"> </w:t>
      </w:r>
      <w:proofErr w:type="spellStart"/>
      <w:r w:rsidR="00BD26D9">
        <w:t>InBae</w:t>
      </w:r>
      <w:proofErr w:type="spellEnd"/>
      <w:r w:rsidR="00BD26D9">
        <w:t xml:space="preserve"> and Mrs. Kyung </w:t>
      </w:r>
      <w:proofErr w:type="spellStart"/>
      <w:r w:rsidR="00BD26D9">
        <w:t>Joo</w:t>
      </w:r>
      <w:proofErr w:type="spellEnd"/>
      <w:r w:rsidR="00BD26D9">
        <w:t xml:space="preserve"> Yoon</w:t>
      </w:r>
      <w:r w:rsidR="004235EE">
        <w:t xml:space="preserve"> Invent It Challenge are guided every step of the way with tips, free resources, and a handy 7-step invention process. See the sketches that led to a winning invention in this behind-the-scenes chat with 2018 winner Paige! Make the #</w:t>
      </w:r>
      <w:proofErr w:type="spellStart"/>
      <w:r w:rsidR="004235EE">
        <w:t>InventItChallenge</w:t>
      </w:r>
      <w:proofErr w:type="spellEnd"/>
      <w:r w:rsidR="004235EE">
        <w:t xml:space="preserve"> part of your #STEM curriculum:</w:t>
      </w:r>
      <w:r w:rsidR="00DB5254" w:rsidRPr="00DB5254">
        <w:t xml:space="preserve"> https://bit.ly/38f93W4</w:t>
      </w:r>
      <w:r w:rsidR="004235EE">
        <w:t xml:space="preserve"> </w:t>
      </w:r>
      <w:r w:rsidR="00BD26D9">
        <w:t>#IIC2020</w:t>
      </w:r>
      <w:r w:rsidR="004235EE">
        <w:t xml:space="preserve"> </w:t>
      </w:r>
    </w:p>
    <w:p w14:paraId="60F94FB2" w14:textId="6A5246A2" w:rsidR="0017514B" w:rsidRDefault="004235EE" w:rsidP="00B027F8">
      <w:pPr>
        <w:tabs>
          <w:tab w:val="left" w:pos="1710"/>
        </w:tabs>
      </w:pPr>
      <w:r w:rsidRPr="004235EE">
        <w:rPr>
          <w:b/>
        </w:rPr>
        <w:t xml:space="preserve">Twitter </w:t>
      </w:r>
      <w:r w:rsidR="0024664F">
        <w:rPr>
          <w:b/>
        </w:rPr>
        <w:t>sample copy</w:t>
      </w:r>
      <w:r w:rsidRPr="004235EE">
        <w:rPr>
          <w:b/>
        </w:rPr>
        <w:t>:</w:t>
      </w:r>
      <w:r>
        <w:t xml:space="preserve"> </w:t>
      </w:r>
      <w:r w:rsidR="00DD4B2D" w:rsidRPr="00DD4B2D">
        <w:t>Creating an invention doesn’t happen overnight, but the #</w:t>
      </w:r>
      <w:proofErr w:type="spellStart"/>
      <w:r w:rsidR="00DD4B2D" w:rsidRPr="00DD4B2D">
        <w:t>InventItChallenge</w:t>
      </w:r>
      <w:proofErr w:type="spellEnd"/>
      <w:r w:rsidR="00DD4B2D" w:rsidRPr="00DD4B2D">
        <w:t xml:space="preserve"> guides students every step of the way! See the sketches that led to a winning invention in this #</w:t>
      </w:r>
      <w:proofErr w:type="spellStart"/>
      <w:r w:rsidR="00DD4B2D" w:rsidRPr="00DD4B2D">
        <w:t>behindthescenes</w:t>
      </w:r>
      <w:proofErr w:type="spellEnd"/>
      <w:r w:rsidR="00DD4B2D" w:rsidRPr="00DD4B2D">
        <w:t xml:space="preserve"> chat. Make the challenge part of your #STEM curriculum: </w:t>
      </w:r>
      <w:r w:rsidR="00DB5254" w:rsidRPr="00DB5254">
        <w:t>https://bit.ly/38f93W4</w:t>
      </w:r>
    </w:p>
    <w:p w14:paraId="577344E4" w14:textId="77777777" w:rsidR="00DD4B2D" w:rsidRDefault="00DD4B2D" w:rsidP="00B027F8">
      <w:pPr>
        <w:tabs>
          <w:tab w:val="left" w:pos="1710"/>
        </w:tabs>
      </w:pPr>
    </w:p>
    <w:p w14:paraId="7C26C7E0" w14:textId="77777777" w:rsidR="00C07DB6" w:rsidRDefault="00C07DB6" w:rsidP="00DD4B2D">
      <w:pPr>
        <w:tabs>
          <w:tab w:val="left" w:pos="1710"/>
        </w:tabs>
      </w:pPr>
    </w:p>
    <w:p w14:paraId="76CECF89" w14:textId="77777777" w:rsidR="00C07DB6" w:rsidRDefault="006625F2" w:rsidP="002F3C61">
      <w:pPr>
        <w:tabs>
          <w:tab w:val="left" w:pos="1710"/>
        </w:tabs>
        <w:jc w:val="center"/>
        <w:rPr>
          <w:b/>
        </w:rPr>
      </w:pPr>
      <w:r>
        <w:rPr>
          <w:b/>
        </w:rPr>
        <w:t>February 21</w:t>
      </w:r>
      <w:r w:rsidR="002F3C61" w:rsidRPr="002F3C61">
        <w:rPr>
          <w:b/>
        </w:rPr>
        <w:t xml:space="preserve">: </w:t>
      </w:r>
      <w:proofErr w:type="spellStart"/>
      <w:r w:rsidR="002F3C61">
        <w:rPr>
          <w:b/>
        </w:rPr>
        <w:t>Homeschool</w:t>
      </w:r>
      <w:proofErr w:type="spellEnd"/>
      <w:r w:rsidR="002F3C61">
        <w:rPr>
          <w:b/>
        </w:rPr>
        <w:t xml:space="preserve"> parents quote</w:t>
      </w:r>
    </w:p>
    <w:p w14:paraId="76FCC203" w14:textId="01BF966D" w:rsidR="002F3C61" w:rsidRDefault="002F3C61" w:rsidP="002F3C61">
      <w:pPr>
        <w:tabs>
          <w:tab w:val="left" w:pos="1710"/>
        </w:tabs>
        <w:rPr>
          <w:b/>
        </w:rPr>
      </w:pPr>
      <w:r>
        <w:rPr>
          <w:b/>
        </w:rPr>
        <w:t xml:space="preserve">Asset: </w:t>
      </w:r>
      <w:r w:rsidRPr="002F3C61">
        <w:rPr>
          <w:b/>
        </w:rPr>
        <w:t>Clean</w:t>
      </w:r>
      <w:r w:rsidR="004C6592">
        <w:rPr>
          <w:b/>
        </w:rPr>
        <w:t xml:space="preserve"> </w:t>
      </w:r>
      <w:r w:rsidRPr="002F3C61">
        <w:rPr>
          <w:b/>
        </w:rPr>
        <w:t>water</w:t>
      </w:r>
      <w:r w:rsidR="004C6592">
        <w:rPr>
          <w:b/>
        </w:rPr>
        <w:t xml:space="preserve"> </w:t>
      </w:r>
      <w:r w:rsidRPr="002F3C61">
        <w:rPr>
          <w:b/>
        </w:rPr>
        <w:t>invention</w:t>
      </w:r>
      <w:r w:rsidR="000E793C">
        <w:rPr>
          <w:b/>
        </w:rPr>
        <w:t xml:space="preserve"> (1)</w:t>
      </w:r>
      <w:r w:rsidRPr="002F3C61">
        <w:rPr>
          <w:b/>
        </w:rPr>
        <w:t>.jpg</w:t>
      </w:r>
    </w:p>
    <w:p w14:paraId="59ABE80C" w14:textId="77777777" w:rsidR="002F3C61" w:rsidRDefault="002F3C61" w:rsidP="002F3C61">
      <w:pPr>
        <w:tabs>
          <w:tab w:val="left" w:pos="1710"/>
        </w:tabs>
        <w:rPr>
          <w:b/>
        </w:rPr>
      </w:pPr>
      <w:r>
        <w:rPr>
          <w:b/>
        </w:rPr>
        <w:t>Key message:</w:t>
      </w:r>
      <w:r w:rsidR="00554E31">
        <w:rPr>
          <w:b/>
        </w:rPr>
        <w:t xml:space="preserve"> Teachers and </w:t>
      </w:r>
      <w:proofErr w:type="spellStart"/>
      <w:r w:rsidR="00554E31">
        <w:rPr>
          <w:b/>
        </w:rPr>
        <w:t>homeschool</w:t>
      </w:r>
      <w:proofErr w:type="spellEnd"/>
      <w:r w:rsidR="00554E31">
        <w:rPr>
          <w:b/>
        </w:rPr>
        <w:t xml:space="preserve"> parents agree that the Invent It Challenge is an empowering opportunity for their students</w:t>
      </w:r>
    </w:p>
    <w:p w14:paraId="32F1F10C" w14:textId="0367304E" w:rsidR="002F3C61" w:rsidRDefault="002F3C61" w:rsidP="002F3C61">
      <w:pPr>
        <w:tabs>
          <w:tab w:val="left" w:pos="1710"/>
        </w:tabs>
      </w:pPr>
      <w:r>
        <w:rPr>
          <w:b/>
        </w:rPr>
        <w:t xml:space="preserve">Suggested FB copy: </w:t>
      </w:r>
      <w:r w:rsidRPr="002F3C61">
        <w:t xml:space="preserve">Teachers and </w:t>
      </w:r>
      <w:proofErr w:type="spellStart"/>
      <w:r w:rsidRPr="002F3C61">
        <w:t>homeschool</w:t>
      </w:r>
      <w:proofErr w:type="spellEnd"/>
      <w:r w:rsidRPr="002F3C61">
        <w:t xml:space="preserve"> parents rave about how the </w:t>
      </w:r>
      <w:proofErr w:type="spellStart"/>
      <w:proofErr w:type="gramStart"/>
      <w:r w:rsidR="00BD26D9">
        <w:t>Spark!Lab</w:t>
      </w:r>
      <w:proofErr w:type="spellEnd"/>
      <w:proofErr w:type="gramEnd"/>
      <w:r w:rsidR="00BD26D9">
        <w:t xml:space="preserve"> </w:t>
      </w:r>
      <w:proofErr w:type="spellStart"/>
      <w:r w:rsidR="00BD26D9">
        <w:t>Dr.</w:t>
      </w:r>
      <w:proofErr w:type="spellEnd"/>
      <w:r w:rsidR="00BD26D9">
        <w:t xml:space="preserve"> </w:t>
      </w:r>
      <w:proofErr w:type="spellStart"/>
      <w:r w:rsidR="00BD26D9">
        <w:t>InBae</w:t>
      </w:r>
      <w:proofErr w:type="spellEnd"/>
      <w:r w:rsidR="00BD26D9">
        <w:t xml:space="preserve"> and Mrs. Kyung </w:t>
      </w:r>
      <w:proofErr w:type="spellStart"/>
      <w:r w:rsidR="00BD26D9">
        <w:t>Joo</w:t>
      </w:r>
      <w:proofErr w:type="spellEnd"/>
      <w:r w:rsidR="00BD26D9">
        <w:t xml:space="preserve"> Yoon</w:t>
      </w:r>
      <w:r>
        <w:t xml:space="preserve"> Invent It Challenge brings together #STEM topics to empower and engage students. Home</w:t>
      </w:r>
      <w:r w:rsidR="0017514B">
        <w:t xml:space="preserve"> </w:t>
      </w:r>
      <w:r>
        <w:t>school parent Erika says, “I see them experiencing something that I didn’t growing up. They are solving real-world challenges. They see that their ideas are valid.” Supported by resources from Smithsonian’s @</w:t>
      </w:r>
      <w:proofErr w:type="spellStart"/>
      <w:r>
        <w:t>lemelsoncenter</w:t>
      </w:r>
      <w:proofErr w:type="spellEnd"/>
      <w:r>
        <w:t xml:space="preserve"> and @</w:t>
      </w:r>
      <w:proofErr w:type="spellStart"/>
      <w:r>
        <w:t>cricketmedia</w:t>
      </w:r>
      <w:proofErr w:type="spellEnd"/>
      <w:r>
        <w:t>, the #</w:t>
      </w:r>
      <w:proofErr w:type="spellStart"/>
      <w:r>
        <w:t>InventItChallenge</w:t>
      </w:r>
      <w:proofErr w:type="spellEnd"/>
      <w:r>
        <w:t xml:space="preserve"> fits into any classroom or </w:t>
      </w:r>
      <w:proofErr w:type="spellStart"/>
      <w:r>
        <w:t>homeschool</w:t>
      </w:r>
      <w:proofErr w:type="spellEnd"/>
      <w:r>
        <w:t xml:space="preserve"> curriculum. Get involved:</w:t>
      </w:r>
      <w:r w:rsidR="00DB5254" w:rsidRPr="00DB5254">
        <w:t xml:space="preserve"> https://bit.ly/38f93W4</w:t>
      </w:r>
      <w:r>
        <w:t xml:space="preserve"> </w:t>
      </w:r>
      <w:r w:rsidR="00BD26D9">
        <w:t>#IIC2020</w:t>
      </w:r>
      <w:r>
        <w:t xml:space="preserve"> </w:t>
      </w:r>
    </w:p>
    <w:p w14:paraId="06B9274A" w14:textId="2D587E86" w:rsidR="00E05825" w:rsidRDefault="00E05825" w:rsidP="002F3C61">
      <w:pPr>
        <w:tabs>
          <w:tab w:val="left" w:pos="1710"/>
        </w:tabs>
      </w:pPr>
      <w:r w:rsidRPr="000223A6">
        <w:rPr>
          <w:b/>
        </w:rPr>
        <w:t>Suggested twitter copy:</w:t>
      </w:r>
      <w:r>
        <w:t xml:space="preserve"> </w:t>
      </w:r>
      <w:r w:rsidRPr="00E05825">
        <w:t>From a #</w:t>
      </w:r>
      <w:proofErr w:type="spellStart"/>
      <w:r w:rsidRPr="00E05825">
        <w:t>homeschoolparent</w:t>
      </w:r>
      <w:proofErr w:type="spellEnd"/>
      <w:r w:rsidRPr="00E05825">
        <w:t xml:space="preserve">: “I see them experiencing something that I didn’t growing up. They are solving real-world challenges. They see that their ideas are valid.” </w:t>
      </w:r>
      <w:r w:rsidRPr="00E05825">
        <w:lastRenderedPageBreak/>
        <w:t>Incorporate the #</w:t>
      </w:r>
      <w:proofErr w:type="spellStart"/>
      <w:r w:rsidRPr="00E05825">
        <w:t>InventItChallenge</w:t>
      </w:r>
      <w:proofErr w:type="spellEnd"/>
      <w:r w:rsidRPr="00E05825">
        <w:t xml:space="preserve"> into your #STEM classroom or #</w:t>
      </w:r>
      <w:proofErr w:type="spellStart"/>
      <w:r w:rsidRPr="00E05825">
        <w:t>homeschool</w:t>
      </w:r>
      <w:proofErr w:type="spellEnd"/>
      <w:r w:rsidRPr="00E05825">
        <w:t xml:space="preserve"> curriculum: </w:t>
      </w:r>
      <w:r w:rsidR="00DB5254" w:rsidRPr="00DB5254">
        <w:t>https://bit.ly/38f93W4</w:t>
      </w:r>
    </w:p>
    <w:p w14:paraId="0824F1C4" w14:textId="77777777" w:rsidR="00E744F5" w:rsidRDefault="00E744F5" w:rsidP="002F3C61">
      <w:pPr>
        <w:tabs>
          <w:tab w:val="left" w:pos="1710"/>
        </w:tabs>
      </w:pPr>
    </w:p>
    <w:p w14:paraId="0C5BA24E" w14:textId="77777777" w:rsidR="00E744F5" w:rsidRPr="00E744F5" w:rsidRDefault="00E744F5" w:rsidP="00E744F5">
      <w:pPr>
        <w:tabs>
          <w:tab w:val="left" w:pos="1710"/>
        </w:tabs>
      </w:pPr>
    </w:p>
    <w:p w14:paraId="326E435C" w14:textId="77777777" w:rsidR="00E744F5" w:rsidRPr="00E744F5" w:rsidRDefault="00E744F5" w:rsidP="00E04D18">
      <w:pPr>
        <w:tabs>
          <w:tab w:val="left" w:pos="1710"/>
        </w:tabs>
        <w:jc w:val="center"/>
        <w:rPr>
          <w:b/>
        </w:rPr>
      </w:pPr>
      <w:r w:rsidRPr="00E744F5">
        <w:rPr>
          <w:b/>
        </w:rPr>
        <w:t xml:space="preserve">March </w:t>
      </w:r>
      <w:r w:rsidR="006625F2">
        <w:rPr>
          <w:b/>
        </w:rPr>
        <w:t>6</w:t>
      </w:r>
      <w:r w:rsidRPr="00E744F5">
        <w:rPr>
          <w:b/>
        </w:rPr>
        <w:t>: Key Steps</w:t>
      </w:r>
    </w:p>
    <w:p w14:paraId="4B1ADCAA" w14:textId="39D6851A" w:rsidR="00E744F5" w:rsidRPr="00E744F5" w:rsidRDefault="00E744F5" w:rsidP="00E744F5">
      <w:pPr>
        <w:tabs>
          <w:tab w:val="left" w:pos="1710"/>
        </w:tabs>
        <w:rPr>
          <w:b/>
        </w:rPr>
      </w:pPr>
      <w:r w:rsidRPr="00E744F5">
        <w:rPr>
          <w:b/>
        </w:rPr>
        <w:t xml:space="preserve">Asset: </w:t>
      </w:r>
      <w:r w:rsidR="004C6592">
        <w:rPr>
          <w:b/>
        </w:rPr>
        <w:t>Invent-It-2020-EntryGuide-7-Steps.jpg</w:t>
      </w:r>
    </w:p>
    <w:p w14:paraId="60904118" w14:textId="7D51B1D9" w:rsidR="00E744F5" w:rsidRPr="00E744F5" w:rsidRDefault="00E744F5" w:rsidP="00E744F5">
      <w:pPr>
        <w:tabs>
          <w:tab w:val="left" w:pos="1710"/>
        </w:tabs>
        <w:rPr>
          <w:b/>
        </w:rPr>
      </w:pPr>
      <w:r w:rsidRPr="00E744F5">
        <w:rPr>
          <w:b/>
        </w:rPr>
        <w:t>Key message: Smithsonian</w:t>
      </w:r>
      <w:r w:rsidR="004C6592">
        <w:rPr>
          <w:b/>
        </w:rPr>
        <w:t>’</w:t>
      </w:r>
      <w:r w:rsidRPr="00E744F5">
        <w:rPr>
          <w:b/>
        </w:rPr>
        <w:t>s 7-step Invention Process supports kids to become inventors through the Invent It Challenge.</w:t>
      </w:r>
    </w:p>
    <w:p w14:paraId="191E1FAC" w14:textId="4DC32B89" w:rsidR="00E744F5" w:rsidRPr="00E744F5" w:rsidRDefault="00E744F5" w:rsidP="00E744F5">
      <w:pPr>
        <w:tabs>
          <w:tab w:val="left" w:pos="1710"/>
        </w:tabs>
      </w:pPr>
      <w:r w:rsidRPr="00E744F5">
        <w:rPr>
          <w:b/>
        </w:rPr>
        <w:t>FB sample copy:</w:t>
      </w:r>
      <w:r w:rsidRPr="00E744F5">
        <w:t xml:space="preserve">  Every year, students document their use of Smithsonian’s 7-step #</w:t>
      </w:r>
      <w:proofErr w:type="spellStart"/>
      <w:proofErr w:type="gramStart"/>
      <w:r w:rsidRPr="00E744F5">
        <w:t>Spark!Lab</w:t>
      </w:r>
      <w:proofErr w:type="spellEnd"/>
      <w:proofErr w:type="gramEnd"/>
      <w:r w:rsidRPr="00E744F5">
        <w:t xml:space="preserve"> Invention Process to brainstorm new inventions and solve global problems. Since then, thousands of kids around the globe have tried their hands at inventing through the Challenge, and many have gone on to patent their ideas! Join the </w:t>
      </w:r>
      <w:r w:rsidR="00BD26D9">
        <w:t xml:space="preserve">2020 </w:t>
      </w:r>
      <w:proofErr w:type="spellStart"/>
      <w:proofErr w:type="gramStart"/>
      <w:r w:rsidR="00BD26D9">
        <w:t>Spark!Lab</w:t>
      </w:r>
      <w:proofErr w:type="spellEnd"/>
      <w:proofErr w:type="gramEnd"/>
      <w:r w:rsidR="00BD26D9">
        <w:t xml:space="preserve"> </w:t>
      </w:r>
      <w:proofErr w:type="spellStart"/>
      <w:r w:rsidR="00BD26D9">
        <w:t>Dr.</w:t>
      </w:r>
      <w:proofErr w:type="spellEnd"/>
      <w:r w:rsidR="00BD26D9">
        <w:t xml:space="preserve"> </w:t>
      </w:r>
      <w:proofErr w:type="spellStart"/>
      <w:r w:rsidR="00BD26D9">
        <w:t>InBae</w:t>
      </w:r>
      <w:proofErr w:type="spellEnd"/>
      <w:r w:rsidR="00BD26D9">
        <w:t xml:space="preserve"> and Mrs. Kyung </w:t>
      </w:r>
      <w:proofErr w:type="spellStart"/>
      <w:r w:rsidR="00BD26D9">
        <w:t>Joo</w:t>
      </w:r>
      <w:proofErr w:type="spellEnd"/>
      <w:r w:rsidR="00BD26D9">
        <w:t xml:space="preserve"> Yoon Invent It Challenge</w:t>
      </w:r>
      <w:r w:rsidRPr="00E744F5">
        <w:t xml:space="preserve">: </w:t>
      </w:r>
      <w:r w:rsidR="00DB5254" w:rsidRPr="00DB5254">
        <w:t>https://bit.ly/38f93W4</w:t>
      </w:r>
      <w:r w:rsidRPr="00E744F5">
        <w:t xml:space="preserve"> </w:t>
      </w:r>
      <w:r w:rsidR="00BD26D9">
        <w:t>#IIC2020</w:t>
      </w:r>
      <w:r w:rsidRPr="00E744F5">
        <w:t xml:space="preserve"> </w:t>
      </w:r>
    </w:p>
    <w:p w14:paraId="33B1B6D1" w14:textId="7407FC48" w:rsidR="00E744F5" w:rsidRPr="00E744F5" w:rsidRDefault="00E744F5" w:rsidP="00E744F5">
      <w:pPr>
        <w:tabs>
          <w:tab w:val="left" w:pos="1710"/>
        </w:tabs>
      </w:pPr>
      <w:r w:rsidRPr="00E744F5">
        <w:rPr>
          <w:b/>
        </w:rPr>
        <w:t xml:space="preserve">Twitter sample copy: </w:t>
      </w:r>
      <w:r w:rsidRPr="00E744F5">
        <w:t xml:space="preserve">Thousands of kids worldwide have completed the </w:t>
      </w:r>
      <w:proofErr w:type="spellStart"/>
      <w:proofErr w:type="gramStart"/>
      <w:r w:rsidR="00BD26D9">
        <w:t>Spark!Lab</w:t>
      </w:r>
      <w:proofErr w:type="spellEnd"/>
      <w:proofErr w:type="gramEnd"/>
      <w:r w:rsidR="00BD26D9">
        <w:t xml:space="preserve"> </w:t>
      </w:r>
      <w:proofErr w:type="spellStart"/>
      <w:r w:rsidR="00BD26D9">
        <w:t>Dr.</w:t>
      </w:r>
      <w:proofErr w:type="spellEnd"/>
      <w:r w:rsidR="00BD26D9">
        <w:t xml:space="preserve"> </w:t>
      </w:r>
      <w:proofErr w:type="spellStart"/>
      <w:r w:rsidR="00BD26D9">
        <w:t>InBae</w:t>
      </w:r>
      <w:proofErr w:type="spellEnd"/>
      <w:r w:rsidR="00BD26D9">
        <w:t xml:space="preserve"> and Mrs. Kyung </w:t>
      </w:r>
      <w:proofErr w:type="spellStart"/>
      <w:r w:rsidR="00BD26D9">
        <w:t>Joo</w:t>
      </w:r>
      <w:proofErr w:type="spellEnd"/>
      <w:r w:rsidR="00BD26D9">
        <w:t xml:space="preserve"> Yoon</w:t>
      </w:r>
      <w:r w:rsidRPr="00E744F5">
        <w:t xml:space="preserve"> Invent It Challenge, using the 7-step </w:t>
      </w:r>
      <w:proofErr w:type="spellStart"/>
      <w:r w:rsidRPr="00E744F5">
        <w:t>Spark!Lab</w:t>
      </w:r>
      <w:proofErr w:type="spellEnd"/>
      <w:r w:rsidRPr="00E744F5">
        <w:t xml:space="preserve"> invention process to brainstorm inventions and solve global problems. Many go on to patent their ideas! Join the #</w:t>
      </w:r>
      <w:proofErr w:type="spellStart"/>
      <w:r w:rsidRPr="00E744F5">
        <w:t>InventItChallenge</w:t>
      </w:r>
      <w:proofErr w:type="spellEnd"/>
      <w:r w:rsidRPr="00E744F5">
        <w:t xml:space="preserve">: </w:t>
      </w:r>
      <w:r w:rsidR="00DB5254" w:rsidRPr="00DB5254">
        <w:t>https://bit.ly/38f93W4</w:t>
      </w:r>
    </w:p>
    <w:p w14:paraId="43BF45A5" w14:textId="77777777" w:rsidR="00E744F5" w:rsidRPr="00E744F5" w:rsidRDefault="00E744F5" w:rsidP="00E744F5">
      <w:pPr>
        <w:tabs>
          <w:tab w:val="left" w:pos="1710"/>
        </w:tabs>
      </w:pPr>
    </w:p>
    <w:p w14:paraId="1BDF9CFE" w14:textId="77777777" w:rsidR="00E744F5" w:rsidRDefault="00E744F5" w:rsidP="002F3C61">
      <w:pPr>
        <w:tabs>
          <w:tab w:val="left" w:pos="1710"/>
        </w:tabs>
      </w:pPr>
    </w:p>
    <w:p w14:paraId="6C966BC7" w14:textId="77777777" w:rsidR="00554E31" w:rsidRDefault="00554E31" w:rsidP="002F3C61">
      <w:pPr>
        <w:tabs>
          <w:tab w:val="left" w:pos="1710"/>
        </w:tabs>
      </w:pPr>
    </w:p>
    <w:p w14:paraId="61B19146" w14:textId="77777777" w:rsidR="002F3C61" w:rsidRDefault="00B919CB" w:rsidP="00B919CB">
      <w:pPr>
        <w:tabs>
          <w:tab w:val="left" w:pos="1710"/>
        </w:tabs>
        <w:jc w:val="center"/>
        <w:rPr>
          <w:b/>
        </w:rPr>
      </w:pPr>
      <w:r w:rsidRPr="00B919CB">
        <w:rPr>
          <w:b/>
        </w:rPr>
        <w:t>March 20: Refining the invention</w:t>
      </w:r>
    </w:p>
    <w:p w14:paraId="741F1E7E" w14:textId="6AC2BB71" w:rsidR="00B919CB" w:rsidRDefault="00B919CB" w:rsidP="00B919CB">
      <w:pPr>
        <w:tabs>
          <w:tab w:val="left" w:pos="1710"/>
        </w:tabs>
        <w:rPr>
          <w:b/>
        </w:rPr>
      </w:pPr>
      <w:r>
        <w:rPr>
          <w:b/>
        </w:rPr>
        <w:t xml:space="preserve">Asset: Video, </w:t>
      </w:r>
      <w:r w:rsidR="004C6592">
        <w:rPr>
          <w:b/>
        </w:rPr>
        <w:t>Social Media Short 3.mp4</w:t>
      </w:r>
    </w:p>
    <w:p w14:paraId="68E1AF79" w14:textId="77777777" w:rsidR="007A64C8" w:rsidRDefault="00F35E39" w:rsidP="00B919CB">
      <w:pPr>
        <w:tabs>
          <w:tab w:val="left" w:pos="1710"/>
        </w:tabs>
        <w:rPr>
          <w:b/>
        </w:rPr>
      </w:pPr>
      <w:r>
        <w:rPr>
          <w:b/>
        </w:rPr>
        <w:t>Key message:</w:t>
      </w:r>
      <w:r w:rsidR="007A64C8">
        <w:rPr>
          <w:b/>
        </w:rPr>
        <w:t xml:space="preserve"> </w:t>
      </w:r>
      <w:r w:rsidR="00181E80">
        <w:rPr>
          <w:b/>
        </w:rPr>
        <w:t xml:space="preserve">Students participating in the Invent It Challenge are learning the invention process as they get ready to submit their creations! </w:t>
      </w:r>
    </w:p>
    <w:p w14:paraId="35159DC8" w14:textId="50B5BA65" w:rsidR="00F35E39" w:rsidRDefault="007A64C8" w:rsidP="00B919CB">
      <w:pPr>
        <w:tabs>
          <w:tab w:val="left" w:pos="1710"/>
        </w:tabs>
      </w:pPr>
      <w:r>
        <w:rPr>
          <w:b/>
        </w:rPr>
        <w:t xml:space="preserve">Suggested FB copy: </w:t>
      </w:r>
      <w:r w:rsidRPr="007A64C8">
        <w:t>"I had always thought that you had an idea and then you built the finished product... but during the invention process, I realized that you have to make a prototype and test it and make tweaks and it takes a while</w:t>
      </w:r>
      <w:r w:rsidR="000223A6">
        <w:t xml:space="preserve">.” </w:t>
      </w:r>
      <w:r w:rsidR="00181E80">
        <w:t xml:space="preserve">Kids </w:t>
      </w:r>
      <w:r>
        <w:t>around the world are discovering a passion for #STEM in an authentic,</w:t>
      </w:r>
      <w:r w:rsidR="000223A6">
        <w:t xml:space="preserve"> hands-on</w:t>
      </w:r>
      <w:r>
        <w:t xml:space="preserve"> learning experience beloved by kids and teachers alike!</w:t>
      </w:r>
      <w:r w:rsidR="00181E80">
        <w:t xml:space="preserve"> </w:t>
      </w:r>
      <w:r w:rsidR="000223A6" w:rsidRPr="000223A6">
        <w:t>Entries for the #</w:t>
      </w:r>
      <w:proofErr w:type="spellStart"/>
      <w:r w:rsidR="000223A6" w:rsidRPr="000223A6">
        <w:t>InventItChallenge</w:t>
      </w:r>
      <w:proofErr w:type="spellEnd"/>
      <w:r w:rsidR="000223A6" w:rsidRPr="000223A6">
        <w:t xml:space="preserve"> are due on April </w:t>
      </w:r>
      <w:r w:rsidR="006625F2">
        <w:t>10</w:t>
      </w:r>
      <w:r w:rsidR="000223A6">
        <w:t xml:space="preserve">. </w:t>
      </w:r>
      <w:r w:rsidR="00181E80">
        <w:t>Where are your students in the invention process</w:t>
      </w:r>
      <w:r>
        <w:t xml:space="preserve">? </w:t>
      </w:r>
      <w:hyperlink r:id="rId9" w:history="1">
        <w:r w:rsidR="00DB5254" w:rsidRPr="00EF6328">
          <w:rPr>
            <w:rStyle w:val="Hyperlink"/>
          </w:rPr>
          <w:t>https://bit.ly/38f93W4</w:t>
        </w:r>
      </w:hyperlink>
      <w:r w:rsidR="00DB5254">
        <w:t xml:space="preserve"> </w:t>
      </w:r>
      <w:r w:rsidR="00BD26D9">
        <w:t>#IIC2020</w:t>
      </w:r>
    </w:p>
    <w:p w14:paraId="1952DFEB" w14:textId="453CF9B3" w:rsidR="00181E80" w:rsidRDefault="00181E80" w:rsidP="00B919CB">
      <w:pPr>
        <w:tabs>
          <w:tab w:val="left" w:pos="1710"/>
        </w:tabs>
      </w:pPr>
      <w:r w:rsidRPr="00181E80">
        <w:rPr>
          <w:b/>
        </w:rPr>
        <w:t>Suggested Twitter copy:</w:t>
      </w:r>
      <w:r>
        <w:t xml:space="preserve"> </w:t>
      </w:r>
      <w:r w:rsidRPr="00181E80">
        <w:t>"During the invention process, I realized that you have to make a prototype and test it and make tweaks and it takes a while!" Where are your students in the 7-step #</w:t>
      </w:r>
      <w:proofErr w:type="spellStart"/>
      <w:r w:rsidRPr="00181E80">
        <w:t>inventionprocess</w:t>
      </w:r>
      <w:proofErr w:type="spellEnd"/>
      <w:r w:rsidRPr="00181E80">
        <w:t>? Entries for the #</w:t>
      </w:r>
      <w:proofErr w:type="spellStart"/>
      <w:r w:rsidRPr="00181E80">
        <w:t>InventItChallenge</w:t>
      </w:r>
      <w:proofErr w:type="spellEnd"/>
      <w:r w:rsidRPr="00181E80">
        <w:t xml:space="preserve"> are due April 5! </w:t>
      </w:r>
      <w:hyperlink r:id="rId10" w:history="1">
        <w:r w:rsidR="00DB5254" w:rsidRPr="00EF6328">
          <w:rPr>
            <w:rStyle w:val="Hyperlink"/>
          </w:rPr>
          <w:t>https://bit.ly/38f93W4</w:t>
        </w:r>
      </w:hyperlink>
      <w:r w:rsidR="00DB5254">
        <w:t xml:space="preserve"> </w:t>
      </w:r>
      <w:r w:rsidR="00BD26D9">
        <w:t>#IIC2020</w:t>
      </w:r>
    </w:p>
    <w:p w14:paraId="1B65012E" w14:textId="77777777" w:rsidR="00181E80" w:rsidRDefault="00181E80" w:rsidP="00B919CB">
      <w:pPr>
        <w:tabs>
          <w:tab w:val="left" w:pos="1710"/>
        </w:tabs>
      </w:pPr>
    </w:p>
    <w:p w14:paraId="0CEB0E24" w14:textId="77777777" w:rsidR="00181E80" w:rsidRPr="009C7D87" w:rsidRDefault="006625F2" w:rsidP="00582601">
      <w:pPr>
        <w:tabs>
          <w:tab w:val="left" w:pos="1710"/>
        </w:tabs>
        <w:jc w:val="center"/>
        <w:rPr>
          <w:b/>
        </w:rPr>
      </w:pPr>
      <w:r>
        <w:rPr>
          <w:b/>
        </w:rPr>
        <w:t>April</w:t>
      </w:r>
      <w:r w:rsidR="00582601" w:rsidRPr="009C7D87">
        <w:rPr>
          <w:b/>
        </w:rPr>
        <w:t xml:space="preserve"> </w:t>
      </w:r>
      <w:r>
        <w:rPr>
          <w:b/>
        </w:rPr>
        <w:t>3</w:t>
      </w:r>
      <w:r w:rsidR="00582601" w:rsidRPr="009C7D87">
        <w:rPr>
          <w:b/>
        </w:rPr>
        <w:t>: One week left</w:t>
      </w:r>
    </w:p>
    <w:p w14:paraId="308A390C" w14:textId="26D995D4" w:rsidR="00582601" w:rsidRDefault="00582601" w:rsidP="00582601">
      <w:pPr>
        <w:tabs>
          <w:tab w:val="left" w:pos="1710"/>
        </w:tabs>
        <w:rPr>
          <w:b/>
        </w:rPr>
      </w:pPr>
      <w:r w:rsidRPr="00DD560E">
        <w:rPr>
          <w:b/>
        </w:rPr>
        <w:t xml:space="preserve">Asset: </w:t>
      </w:r>
      <w:r w:rsidR="004C6592">
        <w:rPr>
          <w:b/>
        </w:rPr>
        <w:t>atwork.jpg</w:t>
      </w:r>
    </w:p>
    <w:p w14:paraId="41BB3D27" w14:textId="77777777" w:rsidR="00DD560E" w:rsidRPr="00DD560E" w:rsidRDefault="00DD560E" w:rsidP="00582601">
      <w:pPr>
        <w:tabs>
          <w:tab w:val="left" w:pos="1710"/>
        </w:tabs>
        <w:rPr>
          <w:b/>
        </w:rPr>
      </w:pPr>
      <w:r>
        <w:rPr>
          <w:b/>
        </w:rPr>
        <w:t xml:space="preserve">Key message: </w:t>
      </w:r>
      <w:r w:rsidR="0059152C">
        <w:rPr>
          <w:b/>
        </w:rPr>
        <w:t>Even the youngest students can participate in and benefit in the Invent It Challenge!</w:t>
      </w:r>
    </w:p>
    <w:p w14:paraId="4725D90F" w14:textId="348BB3B4" w:rsidR="0059152C" w:rsidRDefault="009C7D87" w:rsidP="0059152C">
      <w:pPr>
        <w:rPr>
          <w:rFonts w:ascii="Calibri" w:eastAsia="Calibri" w:hAnsi="Calibri" w:cs="Times New Roman"/>
        </w:rPr>
      </w:pPr>
      <w:r w:rsidRPr="009C7D87">
        <w:rPr>
          <w:b/>
        </w:rPr>
        <w:t>Suggested FB copy:</w:t>
      </w:r>
      <w:r>
        <w:t xml:space="preserve"> Caution: inventors at work</w:t>
      </w:r>
      <w:r w:rsidR="00E43844">
        <w:t xml:space="preserve">! </w:t>
      </w:r>
      <w:r w:rsidR="0059152C">
        <w:t xml:space="preserve">Even the youngest elementary students can follow the </w:t>
      </w:r>
      <w:proofErr w:type="spellStart"/>
      <w:proofErr w:type="gramStart"/>
      <w:r w:rsidR="0059152C">
        <w:t>Spark!Lab</w:t>
      </w:r>
      <w:proofErr w:type="spellEnd"/>
      <w:proofErr w:type="gramEnd"/>
      <w:r w:rsidR="0059152C">
        <w:t xml:space="preserve"> process to make their own inventions—and lifelong memories!</w:t>
      </w:r>
      <w:r>
        <w:t xml:space="preserve"> </w:t>
      </w:r>
      <w:r w:rsidR="0059152C">
        <w:t>A teacher says, “</w:t>
      </w:r>
      <w:r w:rsidR="0059152C" w:rsidRPr="0059152C">
        <w:rPr>
          <w:rFonts w:ascii="Calibri" w:eastAsia="Calibri" w:hAnsi="Calibri" w:cs="Times New Roman"/>
          <w:lang w:val="en-US"/>
        </w:rPr>
        <w:t>My previous students tell me that they learned more from the IIC than any other experience in elementary school—and that they are still using the skills they learned into middle school and high school</w:t>
      </w:r>
      <w:r w:rsidR="0059152C">
        <w:rPr>
          <w:rFonts w:ascii="Calibri" w:eastAsia="Calibri" w:hAnsi="Calibri" w:cs="Times New Roman"/>
          <w:lang w:val="en-US"/>
        </w:rPr>
        <w:t>!”</w:t>
      </w:r>
      <w:r w:rsidR="00E43844" w:rsidRPr="00E43844">
        <w:rPr>
          <w:rFonts w:ascii="Calibri" w:eastAsia="Calibri" w:hAnsi="Calibri" w:cs="Times New Roman"/>
        </w:rPr>
        <w:t xml:space="preserve">! Entries for the </w:t>
      </w:r>
      <w:r w:rsidR="00BD26D9">
        <w:rPr>
          <w:rFonts w:ascii="Calibri" w:eastAsia="Calibri" w:hAnsi="Calibri" w:cs="Times New Roman"/>
        </w:rPr>
        <w:t>2020</w:t>
      </w:r>
      <w:r w:rsidR="00E43844" w:rsidRPr="00E43844">
        <w:rPr>
          <w:rFonts w:ascii="Calibri" w:eastAsia="Calibri" w:hAnsi="Calibri" w:cs="Times New Roman"/>
        </w:rPr>
        <w:t xml:space="preserve"> </w:t>
      </w:r>
      <w:proofErr w:type="spellStart"/>
      <w:r w:rsidR="00E43844" w:rsidRPr="00E43844">
        <w:rPr>
          <w:rFonts w:ascii="Calibri" w:eastAsia="Calibri" w:hAnsi="Calibri" w:cs="Times New Roman"/>
        </w:rPr>
        <w:t>Dr.</w:t>
      </w:r>
      <w:proofErr w:type="spellEnd"/>
      <w:r w:rsidR="00E43844" w:rsidRPr="00E43844">
        <w:rPr>
          <w:rFonts w:ascii="Calibri" w:eastAsia="Calibri" w:hAnsi="Calibri" w:cs="Times New Roman"/>
        </w:rPr>
        <w:t xml:space="preserve"> </w:t>
      </w:r>
      <w:proofErr w:type="spellStart"/>
      <w:r w:rsidR="00E43844" w:rsidRPr="00E43844">
        <w:rPr>
          <w:rFonts w:ascii="Calibri" w:eastAsia="Calibri" w:hAnsi="Calibri" w:cs="Times New Roman"/>
        </w:rPr>
        <w:t>InBae</w:t>
      </w:r>
      <w:proofErr w:type="spellEnd"/>
      <w:r w:rsidR="00E43844" w:rsidRPr="00E43844">
        <w:rPr>
          <w:rFonts w:ascii="Calibri" w:eastAsia="Calibri" w:hAnsi="Calibri" w:cs="Times New Roman"/>
        </w:rPr>
        <w:t xml:space="preserve"> Yoon Invent It Challenge are due in just one week! </w:t>
      </w:r>
      <w:r w:rsidR="0059152C">
        <w:rPr>
          <w:rFonts w:ascii="Calibri" w:eastAsia="Calibri" w:hAnsi="Calibri" w:cs="Times New Roman"/>
          <w:lang w:val="en-US"/>
        </w:rPr>
        <w:t xml:space="preserve">Submit entries or just learn about the challenge here:  </w:t>
      </w:r>
      <w:hyperlink r:id="rId11" w:history="1">
        <w:r w:rsidR="00DB5254" w:rsidRPr="00EF6328">
          <w:rPr>
            <w:rStyle w:val="Hyperlink"/>
            <w:rFonts w:ascii="Calibri" w:eastAsia="Calibri" w:hAnsi="Calibri" w:cs="Times New Roman"/>
            <w:lang w:val="en-US"/>
          </w:rPr>
          <w:t>https://bit.ly/38f93W4</w:t>
        </w:r>
      </w:hyperlink>
      <w:r w:rsidR="00DB5254">
        <w:rPr>
          <w:rFonts w:ascii="Calibri" w:eastAsia="Calibri" w:hAnsi="Calibri" w:cs="Times New Roman"/>
          <w:lang w:val="en-US"/>
        </w:rPr>
        <w:t xml:space="preserve"> </w:t>
      </w:r>
      <w:r w:rsidR="00BD26D9">
        <w:rPr>
          <w:rFonts w:ascii="Calibri" w:eastAsia="Calibri" w:hAnsi="Calibri" w:cs="Times New Roman"/>
        </w:rPr>
        <w:t>#IIC2020</w:t>
      </w:r>
    </w:p>
    <w:p w14:paraId="1204F0C4" w14:textId="3FB904FB" w:rsidR="0059152C" w:rsidRPr="0059152C" w:rsidRDefault="0059152C" w:rsidP="0059152C">
      <w:pPr>
        <w:rPr>
          <w:rFonts w:ascii="Calibri" w:eastAsia="Calibri" w:hAnsi="Calibri" w:cs="Times New Roman"/>
        </w:rPr>
      </w:pPr>
      <w:r w:rsidRPr="0059152C">
        <w:rPr>
          <w:rFonts w:ascii="Calibri" w:eastAsia="Calibri" w:hAnsi="Calibri" w:cs="Times New Roman"/>
          <w:b/>
        </w:rPr>
        <w:t>Suggested Twitter copy:</w:t>
      </w:r>
      <w:r>
        <w:rPr>
          <w:rFonts w:ascii="Calibri" w:eastAsia="Calibri" w:hAnsi="Calibri" w:cs="Times New Roman"/>
        </w:rPr>
        <w:t xml:space="preserve"> </w:t>
      </w:r>
      <w:r w:rsidRPr="0059152C">
        <w:rPr>
          <w:rFonts w:ascii="Calibri" w:eastAsia="Calibri" w:hAnsi="Calibri" w:cs="Times New Roman"/>
        </w:rPr>
        <w:t xml:space="preserve">Caution: inventors at work! Even the youngest elementary students can follow the </w:t>
      </w:r>
      <w:proofErr w:type="spellStart"/>
      <w:proofErr w:type="gramStart"/>
      <w:r w:rsidRPr="0059152C">
        <w:rPr>
          <w:rFonts w:ascii="Calibri" w:eastAsia="Calibri" w:hAnsi="Calibri" w:cs="Times New Roman"/>
        </w:rPr>
        <w:t>Spark!Lab</w:t>
      </w:r>
      <w:proofErr w:type="spellEnd"/>
      <w:proofErr w:type="gramEnd"/>
      <w:r w:rsidRPr="0059152C">
        <w:rPr>
          <w:rFonts w:ascii="Calibri" w:eastAsia="Calibri" w:hAnsi="Calibri" w:cs="Times New Roman"/>
        </w:rPr>
        <w:t xml:space="preserve"> process to make their own inventions—and lifelong memories! </w:t>
      </w:r>
      <w:r w:rsidR="00E43844" w:rsidRPr="00E43844">
        <w:rPr>
          <w:rFonts w:ascii="Calibri" w:eastAsia="Calibri" w:hAnsi="Calibri" w:cs="Times New Roman"/>
        </w:rPr>
        <w:t xml:space="preserve">Entries for the </w:t>
      </w:r>
      <w:r w:rsidR="00BD26D9">
        <w:rPr>
          <w:rFonts w:ascii="Calibri" w:eastAsia="Calibri" w:hAnsi="Calibri" w:cs="Times New Roman"/>
        </w:rPr>
        <w:t>2020</w:t>
      </w:r>
      <w:r w:rsidR="00E43844" w:rsidRPr="00E43844">
        <w:rPr>
          <w:rFonts w:ascii="Calibri" w:eastAsia="Calibri" w:hAnsi="Calibri" w:cs="Times New Roman"/>
        </w:rPr>
        <w:t xml:space="preserve"> Invent It Challenge are due in just one week! </w:t>
      </w:r>
      <w:r w:rsidRPr="0059152C">
        <w:rPr>
          <w:rFonts w:ascii="Calibri" w:eastAsia="Calibri" w:hAnsi="Calibri" w:cs="Times New Roman"/>
        </w:rPr>
        <w:t xml:space="preserve">Learn more: </w:t>
      </w:r>
      <w:hyperlink r:id="rId12" w:history="1">
        <w:r w:rsidR="00DB5254" w:rsidRPr="00EF6328">
          <w:rPr>
            <w:rStyle w:val="Hyperlink"/>
            <w:rFonts w:ascii="Calibri" w:eastAsia="Calibri" w:hAnsi="Calibri" w:cs="Times New Roman"/>
          </w:rPr>
          <w:t>https://bit.ly/38f93W4</w:t>
        </w:r>
      </w:hyperlink>
      <w:r w:rsidR="00DB5254">
        <w:rPr>
          <w:rFonts w:ascii="Calibri" w:eastAsia="Calibri" w:hAnsi="Calibri" w:cs="Times New Roman"/>
        </w:rPr>
        <w:t xml:space="preserve"> </w:t>
      </w:r>
      <w:r w:rsidRPr="0059152C">
        <w:rPr>
          <w:rFonts w:ascii="Calibri" w:eastAsia="Calibri" w:hAnsi="Calibri" w:cs="Times New Roman"/>
        </w:rPr>
        <w:t xml:space="preserve"> </w:t>
      </w:r>
      <w:r w:rsidR="00BD26D9">
        <w:rPr>
          <w:rFonts w:ascii="Calibri" w:eastAsia="Calibri" w:hAnsi="Calibri" w:cs="Times New Roman"/>
        </w:rPr>
        <w:t>#IIC2020</w:t>
      </w:r>
    </w:p>
    <w:p w14:paraId="62953A49" w14:textId="77777777" w:rsidR="0059152C" w:rsidRDefault="00E43844" w:rsidP="00E43844">
      <w:pPr>
        <w:jc w:val="center"/>
        <w:rPr>
          <w:rFonts w:ascii="Calibri" w:eastAsia="Calibri" w:hAnsi="Calibri" w:cs="Times New Roman"/>
          <w:b/>
          <w:lang w:val="en-US"/>
        </w:rPr>
      </w:pPr>
      <w:r w:rsidRPr="00E43844">
        <w:rPr>
          <w:rFonts w:ascii="Calibri" w:eastAsia="Calibri" w:hAnsi="Calibri" w:cs="Times New Roman"/>
          <w:b/>
          <w:lang w:val="en-US"/>
        </w:rPr>
        <w:t xml:space="preserve">April </w:t>
      </w:r>
      <w:r w:rsidR="006625F2">
        <w:rPr>
          <w:rFonts w:ascii="Calibri" w:eastAsia="Calibri" w:hAnsi="Calibri" w:cs="Times New Roman"/>
          <w:b/>
          <w:lang w:val="en-US"/>
        </w:rPr>
        <w:t>10</w:t>
      </w:r>
      <w:r w:rsidRPr="00E43844">
        <w:rPr>
          <w:rFonts w:ascii="Calibri" w:eastAsia="Calibri" w:hAnsi="Calibri" w:cs="Times New Roman"/>
          <w:b/>
          <w:lang w:val="en-US"/>
        </w:rPr>
        <w:t>: Entries due today</w:t>
      </w:r>
    </w:p>
    <w:p w14:paraId="11E9ED5F" w14:textId="77777777" w:rsidR="00E43844" w:rsidRPr="00E43844" w:rsidRDefault="00E43844" w:rsidP="00E43844">
      <w:pPr>
        <w:rPr>
          <w:rFonts w:ascii="Calibri" w:eastAsia="Calibri" w:hAnsi="Calibri" w:cs="Times New Roman"/>
          <w:b/>
          <w:lang w:val="en-US"/>
        </w:rPr>
      </w:pPr>
      <w:r>
        <w:rPr>
          <w:rFonts w:ascii="Calibri" w:eastAsia="Calibri" w:hAnsi="Calibri" w:cs="Times New Roman"/>
          <w:b/>
          <w:lang w:val="en-US"/>
        </w:rPr>
        <w:t xml:space="preserve">Asset: </w:t>
      </w:r>
      <w:bookmarkStart w:id="1" w:name="_GoBack"/>
      <w:r w:rsidR="00BD26D9">
        <w:rPr>
          <w:rFonts w:ascii="Calibri" w:eastAsia="Calibri" w:hAnsi="Calibri" w:cs="Times New Roman"/>
          <w:b/>
          <w:lang w:val="en-US"/>
        </w:rPr>
        <w:t>2020</w:t>
      </w:r>
      <w:r>
        <w:rPr>
          <w:rFonts w:ascii="Calibri" w:eastAsia="Calibri" w:hAnsi="Calibri" w:cs="Times New Roman"/>
          <w:b/>
          <w:lang w:val="en-US"/>
        </w:rPr>
        <w:t xml:space="preserve"> banner.jpg</w:t>
      </w:r>
      <w:bookmarkEnd w:id="1"/>
    </w:p>
    <w:p w14:paraId="564409BC" w14:textId="77777777" w:rsidR="00582601" w:rsidRDefault="00E43844" w:rsidP="00582601">
      <w:pPr>
        <w:tabs>
          <w:tab w:val="left" w:pos="1710"/>
        </w:tabs>
        <w:rPr>
          <w:b/>
        </w:rPr>
      </w:pPr>
      <w:r w:rsidRPr="00E43844">
        <w:rPr>
          <w:b/>
        </w:rPr>
        <w:t>Key Message: Entries are due today! We hope you</w:t>
      </w:r>
      <w:r w:rsidR="00D26C13">
        <w:rPr>
          <w:b/>
        </w:rPr>
        <w:t xml:space="preserve"> and you</w:t>
      </w:r>
      <w:r w:rsidRPr="00E43844">
        <w:rPr>
          <w:b/>
        </w:rPr>
        <w:t>r students have enjoyed the process!</w:t>
      </w:r>
    </w:p>
    <w:p w14:paraId="0B36624B" w14:textId="62E38646" w:rsidR="001D56C3" w:rsidRDefault="00D26C13" w:rsidP="00582601">
      <w:pPr>
        <w:tabs>
          <w:tab w:val="left" w:pos="1710"/>
        </w:tabs>
      </w:pPr>
      <w:r>
        <w:rPr>
          <w:b/>
        </w:rPr>
        <w:t xml:space="preserve">Suggested FB Copy: </w:t>
      </w:r>
      <w:r w:rsidR="001D56C3">
        <w:rPr>
          <w:b/>
        </w:rPr>
        <w:t xml:space="preserve"> </w:t>
      </w:r>
      <w:r>
        <w:t xml:space="preserve">Entries for the </w:t>
      </w:r>
      <w:r w:rsidR="00BD26D9">
        <w:t>2020</w:t>
      </w:r>
      <w:r>
        <w:t xml:space="preserve"> #</w:t>
      </w:r>
      <w:proofErr w:type="spellStart"/>
      <w:r>
        <w:t>InventItChallenge</w:t>
      </w:r>
      <w:proofErr w:type="spellEnd"/>
      <w:r>
        <w:t xml:space="preserve"> are due TONIGHT! We look forward to seeing </w:t>
      </w:r>
      <w:proofErr w:type="gramStart"/>
      <w:r>
        <w:t>all of</w:t>
      </w:r>
      <w:proofErr w:type="gramEnd"/>
      <w:r>
        <w:t xml:space="preserve"> the innovative ideas created by young inventors. This challenge </w:t>
      </w:r>
      <w:proofErr w:type="spellStart"/>
      <w:r>
        <w:t>honors</w:t>
      </w:r>
      <w:proofErr w:type="spellEnd"/>
      <w:r>
        <w:t xml:space="preserve"> the legacy of an inspiring inventor, the late </w:t>
      </w:r>
      <w:proofErr w:type="spellStart"/>
      <w:r>
        <w:t>Dr.</w:t>
      </w:r>
      <w:proofErr w:type="spellEnd"/>
      <w:r>
        <w:t xml:space="preserve"> </w:t>
      </w:r>
      <w:proofErr w:type="spellStart"/>
      <w:r>
        <w:t>InBae</w:t>
      </w:r>
      <w:proofErr w:type="spellEnd"/>
      <w:r>
        <w:t xml:space="preserve"> Yoon, who had over 200 </w:t>
      </w:r>
      <w:r w:rsidR="001D56C3">
        <w:t xml:space="preserve">U.S. </w:t>
      </w:r>
      <w:r>
        <w:t xml:space="preserve">patents to his name and believed, like we do, that everyone is inventive.  We hope you and your students have enjoyed the process of sketching, tinkering, and prototyping as much as </w:t>
      </w:r>
      <w:proofErr w:type="spellStart"/>
      <w:r>
        <w:t>Dr.</w:t>
      </w:r>
      <w:proofErr w:type="spellEnd"/>
      <w:r>
        <w:t xml:space="preserve"> Yoon did! </w:t>
      </w:r>
      <w:r w:rsidR="001D56C3">
        <w:t xml:space="preserve">What was your students’ </w:t>
      </w:r>
      <w:proofErr w:type="spellStart"/>
      <w:r w:rsidR="001D56C3">
        <w:t>favorite</w:t>
      </w:r>
      <w:proofErr w:type="spellEnd"/>
      <w:r w:rsidR="001D56C3">
        <w:t xml:space="preserve"> part of the </w:t>
      </w:r>
      <w:r w:rsidR="00BD26D9">
        <w:t>#IIC2020</w:t>
      </w:r>
      <w:r w:rsidR="001D56C3">
        <w:t xml:space="preserve">? Submit entries here: </w:t>
      </w:r>
      <w:r w:rsidR="00DB5254" w:rsidRPr="00DB5254">
        <w:t>https://bit.ly/38f93W4</w:t>
      </w:r>
    </w:p>
    <w:p w14:paraId="4065876D" w14:textId="0192AFE5" w:rsidR="00D26C13" w:rsidRDefault="00D26C13" w:rsidP="00582601">
      <w:pPr>
        <w:tabs>
          <w:tab w:val="left" w:pos="1710"/>
        </w:tabs>
      </w:pPr>
      <w:r w:rsidRPr="00A17C85">
        <w:rPr>
          <w:b/>
        </w:rPr>
        <w:t>Suggested Twitter Copy:</w:t>
      </w:r>
      <w:r w:rsidR="001D56C3">
        <w:t xml:space="preserve"> </w:t>
      </w:r>
      <w:r w:rsidR="001D56C3" w:rsidRPr="001D56C3">
        <w:t xml:space="preserve">Entries for the </w:t>
      </w:r>
      <w:r w:rsidR="00BD26D9">
        <w:t>2020</w:t>
      </w:r>
      <w:r w:rsidR="001D56C3" w:rsidRPr="001D56C3">
        <w:t xml:space="preserve"> #</w:t>
      </w:r>
      <w:proofErr w:type="spellStart"/>
      <w:r w:rsidR="001D56C3" w:rsidRPr="001D56C3">
        <w:t>InventItChallenge</w:t>
      </w:r>
      <w:proofErr w:type="spellEnd"/>
      <w:r w:rsidR="001D56C3" w:rsidRPr="001D56C3">
        <w:t xml:space="preserve"> are due TONIGHT! We, with @</w:t>
      </w:r>
      <w:proofErr w:type="spellStart"/>
      <w:r w:rsidR="001D56C3" w:rsidRPr="001D56C3">
        <w:t>cricketmediainc</w:t>
      </w:r>
      <w:proofErr w:type="spellEnd"/>
      <w:r w:rsidR="001D56C3" w:rsidRPr="001D56C3">
        <w:t xml:space="preserve"> and @</w:t>
      </w:r>
      <w:proofErr w:type="spellStart"/>
      <w:r w:rsidR="001D56C3" w:rsidRPr="001D56C3">
        <w:t>SI_Invention</w:t>
      </w:r>
      <w:proofErr w:type="spellEnd"/>
      <w:r w:rsidR="001D56C3" w:rsidRPr="001D56C3">
        <w:t xml:space="preserve">, hope you and your students have enjoyed the invention process as much as we do! What was your students’ </w:t>
      </w:r>
      <w:proofErr w:type="spellStart"/>
      <w:r w:rsidR="001D56C3" w:rsidRPr="001D56C3">
        <w:t>favorite</w:t>
      </w:r>
      <w:proofErr w:type="spellEnd"/>
      <w:r w:rsidR="001D56C3" w:rsidRPr="001D56C3">
        <w:t xml:space="preserve"> part of the </w:t>
      </w:r>
      <w:r w:rsidR="00BD26D9">
        <w:t>#IIC2020</w:t>
      </w:r>
      <w:r w:rsidR="001D56C3" w:rsidRPr="001D56C3">
        <w:t xml:space="preserve">? Submit inventions: </w:t>
      </w:r>
      <w:r w:rsidR="00DB5254" w:rsidRPr="00DB5254">
        <w:t>https://bit.ly/38f93W4</w:t>
      </w:r>
    </w:p>
    <w:p w14:paraId="12093293" w14:textId="77777777" w:rsidR="000223A6" w:rsidRDefault="000223A6" w:rsidP="00582601">
      <w:pPr>
        <w:tabs>
          <w:tab w:val="left" w:pos="1710"/>
        </w:tabs>
      </w:pPr>
    </w:p>
    <w:p w14:paraId="05E5D9F1" w14:textId="77777777" w:rsidR="000223A6" w:rsidRPr="000223A6" w:rsidRDefault="000223A6" w:rsidP="000223A6">
      <w:pPr>
        <w:tabs>
          <w:tab w:val="left" w:pos="1710"/>
        </w:tabs>
        <w:rPr>
          <w:b/>
          <w:lang w:val="en-US"/>
        </w:rPr>
      </w:pPr>
      <w:r w:rsidRPr="000223A6">
        <w:rPr>
          <w:b/>
          <w:lang w:val="en-US"/>
        </w:rPr>
        <w:t>Important URLS and Social Media usernames:</w:t>
      </w:r>
    </w:p>
    <w:p w14:paraId="5DE6B04A" w14:textId="77777777" w:rsidR="000223A6" w:rsidRPr="000223A6" w:rsidRDefault="000223A6" w:rsidP="000223A6">
      <w:pPr>
        <w:tabs>
          <w:tab w:val="left" w:pos="1710"/>
        </w:tabs>
        <w:rPr>
          <w:lang w:val="en-US"/>
        </w:rPr>
      </w:pPr>
      <w:r w:rsidRPr="000223A6">
        <w:rPr>
          <w:lang w:val="en-US"/>
        </w:rPr>
        <w:t xml:space="preserve">Invent It Challenge Website: </w:t>
      </w:r>
      <w:hyperlink r:id="rId13" w:history="1">
        <w:r w:rsidRPr="000223A6">
          <w:rPr>
            <w:rStyle w:val="Hyperlink"/>
            <w:lang w:val="en-US"/>
          </w:rPr>
          <w:t>https://inventitchallenge</w:t>
        </w:r>
        <w:r w:rsidR="00BD26D9">
          <w:rPr>
            <w:rStyle w:val="Hyperlink"/>
            <w:lang w:val="en-US"/>
          </w:rPr>
          <w:t>2020</w:t>
        </w:r>
        <w:r w:rsidRPr="000223A6">
          <w:rPr>
            <w:rStyle w:val="Hyperlink"/>
            <w:lang w:val="en-US"/>
          </w:rPr>
          <w:t>.epals.com/</w:t>
        </w:r>
      </w:hyperlink>
    </w:p>
    <w:p w14:paraId="7605FA7F" w14:textId="77777777" w:rsidR="000223A6" w:rsidRPr="000223A6" w:rsidRDefault="000223A6" w:rsidP="000223A6">
      <w:pPr>
        <w:tabs>
          <w:tab w:val="left" w:pos="1710"/>
        </w:tabs>
        <w:rPr>
          <w:lang w:val="en-US"/>
        </w:rPr>
      </w:pPr>
      <w:r w:rsidRPr="000223A6">
        <w:rPr>
          <w:lang w:val="en-US"/>
        </w:rPr>
        <w:t xml:space="preserve">Cricket Media website: </w:t>
      </w:r>
      <w:hyperlink r:id="rId14" w:history="1">
        <w:r w:rsidRPr="000223A6">
          <w:rPr>
            <w:rStyle w:val="Hyperlink"/>
            <w:lang w:val="en-US"/>
          </w:rPr>
          <w:t>https://cricketmedia.com</w:t>
        </w:r>
      </w:hyperlink>
    </w:p>
    <w:p w14:paraId="5E67BE64" w14:textId="77777777" w:rsidR="000223A6" w:rsidRPr="000223A6" w:rsidRDefault="000223A6" w:rsidP="000223A6">
      <w:pPr>
        <w:tabs>
          <w:tab w:val="left" w:pos="1710"/>
        </w:tabs>
        <w:rPr>
          <w:lang w:val="en-US"/>
        </w:rPr>
      </w:pPr>
      <w:r w:rsidRPr="000223A6">
        <w:rPr>
          <w:lang w:val="en-US"/>
        </w:rPr>
        <w:t>Cricket Media Facebook: @</w:t>
      </w:r>
      <w:proofErr w:type="spellStart"/>
      <w:r w:rsidRPr="000223A6">
        <w:rPr>
          <w:lang w:val="en-US"/>
        </w:rPr>
        <w:t>cricketmedia</w:t>
      </w:r>
      <w:proofErr w:type="spellEnd"/>
    </w:p>
    <w:p w14:paraId="4CFFDDAA" w14:textId="77777777" w:rsidR="000223A6" w:rsidRPr="000223A6" w:rsidRDefault="000223A6" w:rsidP="000223A6">
      <w:pPr>
        <w:tabs>
          <w:tab w:val="left" w:pos="1710"/>
        </w:tabs>
        <w:rPr>
          <w:lang w:val="en-US"/>
        </w:rPr>
      </w:pPr>
      <w:r w:rsidRPr="000223A6">
        <w:rPr>
          <w:lang w:val="en-US"/>
        </w:rPr>
        <w:t xml:space="preserve">Smithsonian </w:t>
      </w:r>
      <w:proofErr w:type="spellStart"/>
      <w:r w:rsidRPr="000223A6">
        <w:rPr>
          <w:lang w:val="en-US"/>
        </w:rPr>
        <w:t>Lemelson</w:t>
      </w:r>
      <w:proofErr w:type="spellEnd"/>
      <w:r w:rsidRPr="000223A6">
        <w:rPr>
          <w:lang w:val="en-US"/>
        </w:rPr>
        <w:t xml:space="preserve"> Center Facebook: @</w:t>
      </w:r>
      <w:proofErr w:type="spellStart"/>
      <w:r w:rsidRPr="000223A6">
        <w:rPr>
          <w:lang w:val="en-US"/>
        </w:rPr>
        <w:t>lemelsoncenter</w:t>
      </w:r>
      <w:proofErr w:type="spellEnd"/>
    </w:p>
    <w:p w14:paraId="0EE7ACB6" w14:textId="77777777" w:rsidR="000223A6" w:rsidRPr="000223A6" w:rsidRDefault="000223A6" w:rsidP="000223A6">
      <w:pPr>
        <w:tabs>
          <w:tab w:val="left" w:pos="1710"/>
        </w:tabs>
        <w:rPr>
          <w:lang w:val="en-US"/>
        </w:rPr>
      </w:pPr>
      <w:r w:rsidRPr="000223A6">
        <w:rPr>
          <w:lang w:val="en-US"/>
        </w:rPr>
        <w:t>Cricket Media Twitter: @</w:t>
      </w:r>
      <w:proofErr w:type="spellStart"/>
      <w:r w:rsidRPr="000223A6">
        <w:rPr>
          <w:lang w:val="en-US"/>
        </w:rPr>
        <w:t>CricketMediaInc</w:t>
      </w:r>
      <w:proofErr w:type="spellEnd"/>
    </w:p>
    <w:p w14:paraId="68D96F72" w14:textId="77777777" w:rsidR="000223A6" w:rsidRPr="000223A6" w:rsidRDefault="000223A6" w:rsidP="000223A6">
      <w:pPr>
        <w:tabs>
          <w:tab w:val="left" w:pos="1710"/>
        </w:tabs>
        <w:rPr>
          <w:lang w:val="en-US"/>
        </w:rPr>
      </w:pPr>
      <w:r w:rsidRPr="000223A6">
        <w:rPr>
          <w:lang w:val="en-US"/>
        </w:rPr>
        <w:lastRenderedPageBreak/>
        <w:t xml:space="preserve">Smithsonian </w:t>
      </w:r>
      <w:proofErr w:type="spellStart"/>
      <w:r w:rsidRPr="000223A6">
        <w:rPr>
          <w:lang w:val="en-US"/>
        </w:rPr>
        <w:t>Lemelson</w:t>
      </w:r>
      <w:proofErr w:type="spellEnd"/>
      <w:r w:rsidRPr="000223A6">
        <w:rPr>
          <w:lang w:val="en-US"/>
        </w:rPr>
        <w:t xml:space="preserve"> Center Twitter: @</w:t>
      </w:r>
      <w:proofErr w:type="spellStart"/>
      <w:r w:rsidRPr="000223A6">
        <w:rPr>
          <w:lang w:val="en-US"/>
        </w:rPr>
        <w:t>SI_Invention</w:t>
      </w:r>
      <w:proofErr w:type="spellEnd"/>
      <w:r w:rsidRPr="000223A6">
        <w:rPr>
          <w:lang w:val="en-US"/>
        </w:rPr>
        <w:t xml:space="preserve"> </w:t>
      </w:r>
    </w:p>
    <w:p w14:paraId="7895647E" w14:textId="77777777" w:rsidR="000223A6" w:rsidRPr="000223A6" w:rsidRDefault="000223A6" w:rsidP="000223A6">
      <w:pPr>
        <w:tabs>
          <w:tab w:val="left" w:pos="1710"/>
        </w:tabs>
        <w:rPr>
          <w:lang w:val="en-US"/>
        </w:rPr>
      </w:pPr>
      <w:r w:rsidRPr="000223A6">
        <w:rPr>
          <w:lang w:val="en-US"/>
        </w:rPr>
        <w:t>Cricket Media LinkedIn: @</w:t>
      </w:r>
      <w:proofErr w:type="spellStart"/>
      <w:r w:rsidRPr="000223A6">
        <w:rPr>
          <w:lang w:val="en-US"/>
        </w:rPr>
        <w:t>cricketmedia</w:t>
      </w:r>
      <w:proofErr w:type="spellEnd"/>
    </w:p>
    <w:p w14:paraId="163D2E30" w14:textId="77777777" w:rsidR="000223A6" w:rsidRPr="000223A6" w:rsidRDefault="000223A6" w:rsidP="000223A6">
      <w:pPr>
        <w:tabs>
          <w:tab w:val="left" w:pos="1710"/>
        </w:tabs>
        <w:rPr>
          <w:lang w:val="en-US"/>
        </w:rPr>
      </w:pPr>
      <w:r w:rsidRPr="000223A6">
        <w:rPr>
          <w:lang w:val="en-US"/>
        </w:rPr>
        <w:t>Cricket Media Instagram: @</w:t>
      </w:r>
      <w:proofErr w:type="spellStart"/>
      <w:r w:rsidRPr="000223A6">
        <w:rPr>
          <w:lang w:val="en-US"/>
        </w:rPr>
        <w:t>cricketmediainc</w:t>
      </w:r>
      <w:proofErr w:type="spellEnd"/>
    </w:p>
    <w:p w14:paraId="44219704" w14:textId="77777777" w:rsidR="000223A6" w:rsidRPr="000223A6" w:rsidRDefault="000223A6" w:rsidP="000223A6">
      <w:pPr>
        <w:tabs>
          <w:tab w:val="left" w:pos="1710"/>
        </w:tabs>
        <w:rPr>
          <w:lang w:val="en-US"/>
        </w:rPr>
      </w:pPr>
      <w:r w:rsidRPr="000223A6">
        <w:rPr>
          <w:lang w:val="en-US"/>
        </w:rPr>
        <w:t xml:space="preserve">Smithsonian </w:t>
      </w:r>
      <w:proofErr w:type="spellStart"/>
      <w:r w:rsidRPr="000223A6">
        <w:rPr>
          <w:lang w:val="en-US"/>
        </w:rPr>
        <w:t>Lemelson</w:t>
      </w:r>
      <w:proofErr w:type="spellEnd"/>
      <w:r w:rsidRPr="000223A6">
        <w:rPr>
          <w:lang w:val="en-US"/>
        </w:rPr>
        <w:t xml:space="preserve"> Center Instagram: @</w:t>
      </w:r>
      <w:proofErr w:type="spellStart"/>
      <w:r w:rsidRPr="000223A6">
        <w:rPr>
          <w:lang w:val="en-US"/>
        </w:rPr>
        <w:t>si_invention</w:t>
      </w:r>
      <w:proofErr w:type="spellEnd"/>
      <w:r w:rsidRPr="000223A6">
        <w:rPr>
          <w:lang w:val="en-US"/>
        </w:rPr>
        <w:t xml:space="preserve"> </w:t>
      </w:r>
    </w:p>
    <w:p w14:paraId="57AB5B67" w14:textId="77777777" w:rsidR="000223A6" w:rsidRPr="000223A6" w:rsidRDefault="000223A6" w:rsidP="000223A6">
      <w:pPr>
        <w:tabs>
          <w:tab w:val="left" w:pos="1710"/>
        </w:tabs>
        <w:rPr>
          <w:lang w:val="en-US"/>
        </w:rPr>
      </w:pPr>
    </w:p>
    <w:p w14:paraId="63DE6E49" w14:textId="77777777" w:rsidR="000223A6" w:rsidRPr="000223A6" w:rsidRDefault="000223A6" w:rsidP="000223A6">
      <w:pPr>
        <w:tabs>
          <w:tab w:val="left" w:pos="1710"/>
        </w:tabs>
        <w:rPr>
          <w:b/>
          <w:lang w:val="en-US"/>
        </w:rPr>
      </w:pPr>
      <w:r w:rsidRPr="000223A6">
        <w:rPr>
          <w:b/>
          <w:lang w:val="en-US"/>
        </w:rPr>
        <w:t>Important facts about the Invent It Challenge:</w:t>
      </w:r>
    </w:p>
    <w:p w14:paraId="6739C7A0" w14:textId="77777777" w:rsidR="000223A6" w:rsidRPr="000223A6" w:rsidRDefault="000223A6" w:rsidP="000223A6">
      <w:pPr>
        <w:numPr>
          <w:ilvl w:val="0"/>
          <w:numId w:val="1"/>
        </w:numPr>
        <w:tabs>
          <w:tab w:val="left" w:pos="1710"/>
        </w:tabs>
        <w:rPr>
          <w:lang w:val="en-US"/>
        </w:rPr>
      </w:pPr>
      <w:r w:rsidRPr="000223A6">
        <w:rPr>
          <w:lang w:val="en-US"/>
        </w:rPr>
        <w:t xml:space="preserve">In its </w:t>
      </w:r>
      <w:r w:rsidR="00BD26D9">
        <w:rPr>
          <w:lang w:val="en-US"/>
        </w:rPr>
        <w:t>9th</w:t>
      </w:r>
      <w:r w:rsidRPr="000223A6">
        <w:rPr>
          <w:lang w:val="en-US"/>
        </w:rPr>
        <w:t xml:space="preserve"> annual year</w:t>
      </w:r>
    </w:p>
    <w:p w14:paraId="2EAC2E8D" w14:textId="77777777" w:rsidR="000223A6" w:rsidRPr="000223A6" w:rsidRDefault="000223A6" w:rsidP="000223A6">
      <w:pPr>
        <w:numPr>
          <w:ilvl w:val="0"/>
          <w:numId w:val="1"/>
        </w:numPr>
        <w:tabs>
          <w:tab w:val="left" w:pos="1710"/>
        </w:tabs>
        <w:rPr>
          <w:lang w:val="en-US"/>
        </w:rPr>
      </w:pPr>
      <w:r w:rsidRPr="000223A6">
        <w:rPr>
          <w:lang w:val="en-US"/>
        </w:rPr>
        <w:t xml:space="preserve">Partnership between Cricket Media and the Smithsonian Institution’s </w:t>
      </w:r>
      <w:proofErr w:type="spellStart"/>
      <w:r w:rsidRPr="000223A6">
        <w:rPr>
          <w:lang w:val="en-US"/>
        </w:rPr>
        <w:t>Lemelson</w:t>
      </w:r>
      <w:proofErr w:type="spellEnd"/>
      <w:r w:rsidRPr="000223A6">
        <w:rPr>
          <w:lang w:val="en-US"/>
        </w:rPr>
        <w:t xml:space="preserve"> Center for the Study of Invention and Innovation</w:t>
      </w:r>
    </w:p>
    <w:p w14:paraId="1E82A081" w14:textId="77777777" w:rsidR="000223A6" w:rsidRPr="000223A6" w:rsidRDefault="000223A6" w:rsidP="000223A6">
      <w:pPr>
        <w:numPr>
          <w:ilvl w:val="0"/>
          <w:numId w:val="1"/>
        </w:numPr>
        <w:tabs>
          <w:tab w:val="left" w:pos="1710"/>
        </w:tabs>
        <w:rPr>
          <w:lang w:val="en-US"/>
        </w:rPr>
      </w:pPr>
      <w:r w:rsidRPr="000223A6">
        <w:rPr>
          <w:lang w:val="en-US"/>
        </w:rPr>
        <w:t>Open to students ages 5-18, individually or in teams</w:t>
      </w:r>
    </w:p>
    <w:p w14:paraId="14544111" w14:textId="65358D63" w:rsidR="000223A6" w:rsidRPr="000223A6" w:rsidRDefault="000223A6" w:rsidP="000223A6">
      <w:pPr>
        <w:numPr>
          <w:ilvl w:val="0"/>
          <w:numId w:val="1"/>
        </w:numPr>
        <w:tabs>
          <w:tab w:val="left" w:pos="1710"/>
        </w:tabs>
        <w:rPr>
          <w:lang w:val="en-US"/>
        </w:rPr>
      </w:pPr>
      <w:r w:rsidRPr="000223A6">
        <w:rPr>
          <w:lang w:val="en-US"/>
        </w:rPr>
        <w:t xml:space="preserve">Challenge opens </w:t>
      </w:r>
      <w:r w:rsidR="00A74CA9">
        <w:rPr>
          <w:lang w:val="en-US"/>
        </w:rPr>
        <w:t>December 6</w:t>
      </w:r>
      <w:r w:rsidRPr="000223A6">
        <w:rPr>
          <w:lang w:val="en-US"/>
        </w:rPr>
        <w:t xml:space="preserve">, </w:t>
      </w:r>
      <w:r w:rsidR="00BD26D9">
        <w:rPr>
          <w:lang w:val="en-US"/>
        </w:rPr>
        <w:t>20</w:t>
      </w:r>
      <w:r w:rsidR="00A74CA9">
        <w:rPr>
          <w:lang w:val="en-US"/>
        </w:rPr>
        <w:t>19</w:t>
      </w:r>
      <w:r w:rsidRPr="000223A6">
        <w:rPr>
          <w:lang w:val="en-US"/>
        </w:rPr>
        <w:t xml:space="preserve"> and entries are due April </w:t>
      </w:r>
      <w:r w:rsidR="00A74CA9">
        <w:rPr>
          <w:lang w:val="en-US"/>
        </w:rPr>
        <w:t>10</w:t>
      </w:r>
      <w:r w:rsidRPr="000223A6">
        <w:rPr>
          <w:lang w:val="en-US"/>
        </w:rPr>
        <w:t xml:space="preserve">, </w:t>
      </w:r>
      <w:r w:rsidR="00BD26D9">
        <w:rPr>
          <w:lang w:val="en-US"/>
        </w:rPr>
        <w:t>2020</w:t>
      </w:r>
    </w:p>
    <w:p w14:paraId="7F50F899" w14:textId="020C54E0" w:rsidR="000223A6" w:rsidRPr="000223A6" w:rsidRDefault="000223A6" w:rsidP="000223A6">
      <w:pPr>
        <w:numPr>
          <w:ilvl w:val="0"/>
          <w:numId w:val="1"/>
        </w:numPr>
        <w:tabs>
          <w:tab w:val="left" w:pos="1710"/>
        </w:tabs>
        <w:rPr>
          <w:lang w:val="en-US"/>
        </w:rPr>
      </w:pPr>
      <w:r w:rsidRPr="000223A6">
        <w:rPr>
          <w:lang w:val="en-US"/>
        </w:rPr>
        <w:t xml:space="preserve">This year’s challenge invites kids to think about aging populations around the world and then create an invention that improves </w:t>
      </w:r>
      <w:r w:rsidR="00A74CA9">
        <w:rPr>
          <w:lang w:val="en-US"/>
        </w:rPr>
        <w:t>access to healthy food for everyone, everywhere, every day</w:t>
      </w:r>
    </w:p>
    <w:p w14:paraId="605DF41A" w14:textId="77777777" w:rsidR="000223A6" w:rsidRPr="000223A6" w:rsidRDefault="000223A6" w:rsidP="000223A6">
      <w:pPr>
        <w:numPr>
          <w:ilvl w:val="0"/>
          <w:numId w:val="1"/>
        </w:numPr>
        <w:tabs>
          <w:tab w:val="left" w:pos="1710"/>
        </w:tabs>
        <w:rPr>
          <w:lang w:val="en-US"/>
        </w:rPr>
      </w:pPr>
      <w:r w:rsidRPr="000223A6">
        <w:rPr>
          <w:lang w:val="en-US"/>
        </w:rPr>
        <w:t>Allows true application of STEM skills through hands-on, engaging inventing</w:t>
      </w:r>
    </w:p>
    <w:p w14:paraId="0F6A604A" w14:textId="77777777" w:rsidR="000223A6" w:rsidRPr="000223A6" w:rsidRDefault="000223A6" w:rsidP="000223A6">
      <w:pPr>
        <w:numPr>
          <w:ilvl w:val="0"/>
          <w:numId w:val="1"/>
        </w:numPr>
        <w:tabs>
          <w:tab w:val="left" w:pos="1710"/>
        </w:tabs>
        <w:rPr>
          <w:lang w:val="en-US"/>
        </w:rPr>
      </w:pPr>
      <w:r w:rsidRPr="000223A6">
        <w:rPr>
          <w:lang w:val="en-US"/>
        </w:rPr>
        <w:t>Provides high-quality FREE inventing curriculum and resources from Smithsonian and Cricket Media</w:t>
      </w:r>
    </w:p>
    <w:p w14:paraId="7EFCBE5C" w14:textId="77777777" w:rsidR="00883288" w:rsidRPr="000223A6" w:rsidRDefault="000223A6" w:rsidP="000223A6">
      <w:pPr>
        <w:numPr>
          <w:ilvl w:val="0"/>
          <w:numId w:val="1"/>
        </w:numPr>
        <w:tabs>
          <w:tab w:val="left" w:pos="1710"/>
        </w:tabs>
        <w:rPr>
          <w:lang w:val="en-US"/>
        </w:rPr>
      </w:pPr>
      <w:r w:rsidRPr="000223A6">
        <w:rPr>
          <w:lang w:val="en-US"/>
        </w:rPr>
        <w:t>Anyone can become an inventor!</w:t>
      </w:r>
    </w:p>
    <w:p w14:paraId="411FDA90" w14:textId="77777777" w:rsidR="000223A6" w:rsidRPr="000223A6" w:rsidRDefault="000223A6" w:rsidP="000223A6">
      <w:pPr>
        <w:tabs>
          <w:tab w:val="left" w:pos="1710"/>
        </w:tabs>
        <w:rPr>
          <w:lang w:val="en-US"/>
        </w:rPr>
      </w:pPr>
    </w:p>
    <w:p w14:paraId="7E10ABFD" w14:textId="77777777" w:rsidR="000223A6" w:rsidRPr="000223A6" w:rsidRDefault="000223A6" w:rsidP="000223A6">
      <w:pPr>
        <w:tabs>
          <w:tab w:val="left" w:pos="1710"/>
        </w:tabs>
        <w:rPr>
          <w:lang w:val="en-US"/>
        </w:rPr>
      </w:pPr>
    </w:p>
    <w:p w14:paraId="60A2F568" w14:textId="77777777" w:rsidR="000223A6" w:rsidRPr="000223A6" w:rsidRDefault="000223A6" w:rsidP="000223A6">
      <w:pPr>
        <w:tabs>
          <w:tab w:val="left" w:pos="1710"/>
        </w:tabs>
        <w:rPr>
          <w:b/>
          <w:lang w:val="en-US"/>
        </w:rPr>
      </w:pPr>
      <w:r w:rsidRPr="000223A6">
        <w:rPr>
          <w:b/>
          <w:lang w:val="en-US"/>
        </w:rPr>
        <w:t>QUOTES FROM TEACHERS:</w:t>
      </w:r>
    </w:p>
    <w:p w14:paraId="66AD7138" w14:textId="77777777" w:rsidR="000223A6" w:rsidRPr="000223A6" w:rsidRDefault="000223A6" w:rsidP="000223A6">
      <w:pPr>
        <w:tabs>
          <w:tab w:val="left" w:pos="1710"/>
        </w:tabs>
        <w:rPr>
          <w:lang w:val="en-US"/>
        </w:rPr>
      </w:pPr>
      <w:bookmarkStart w:id="2" w:name="_Hlk534978583"/>
      <w:r w:rsidRPr="000223A6">
        <w:rPr>
          <w:lang w:val="en-US"/>
        </w:rPr>
        <w:t>“My previous students tell me that they learned more from the IIC than any other experience in elementary school—and that they are still using the skills they learned into middle school and high school.”</w:t>
      </w:r>
    </w:p>
    <w:bookmarkEnd w:id="2"/>
    <w:p w14:paraId="26DD5467" w14:textId="77777777" w:rsidR="000223A6" w:rsidRPr="000223A6" w:rsidRDefault="000223A6" w:rsidP="000223A6">
      <w:pPr>
        <w:tabs>
          <w:tab w:val="left" w:pos="1710"/>
        </w:tabs>
        <w:rPr>
          <w:lang w:val="en-US"/>
        </w:rPr>
      </w:pPr>
      <w:r w:rsidRPr="000223A6">
        <w:rPr>
          <w:lang w:val="en-US"/>
        </w:rPr>
        <w:t>“IIC is the highlight of the year!”</w:t>
      </w:r>
    </w:p>
    <w:p w14:paraId="13FBABD8" w14:textId="77777777" w:rsidR="000223A6" w:rsidRPr="000223A6" w:rsidRDefault="000223A6" w:rsidP="000223A6">
      <w:pPr>
        <w:tabs>
          <w:tab w:val="left" w:pos="1710"/>
        </w:tabs>
        <w:rPr>
          <w:lang w:val="en-US"/>
        </w:rPr>
      </w:pPr>
      <w:r w:rsidRPr="000223A6">
        <w:rPr>
          <w:lang w:val="en-US"/>
        </w:rPr>
        <w:t>“As a teacher- the IIC is the most rewarding experience I’ve had!”</w:t>
      </w:r>
    </w:p>
    <w:p w14:paraId="38FC2854" w14:textId="77777777" w:rsidR="000223A6" w:rsidRPr="000223A6" w:rsidRDefault="000223A6" w:rsidP="000223A6">
      <w:pPr>
        <w:tabs>
          <w:tab w:val="left" w:pos="1710"/>
        </w:tabs>
        <w:rPr>
          <w:lang w:val="en-US"/>
        </w:rPr>
      </w:pPr>
      <w:r w:rsidRPr="000223A6">
        <w:rPr>
          <w:lang w:val="en-US"/>
        </w:rPr>
        <w:t>“IIC makes it easy; kids want to work on the IIC project- even during recess periods”</w:t>
      </w:r>
    </w:p>
    <w:p w14:paraId="3CA3F475" w14:textId="77777777" w:rsidR="000223A6" w:rsidRPr="000223A6" w:rsidRDefault="000223A6" w:rsidP="000223A6">
      <w:pPr>
        <w:tabs>
          <w:tab w:val="left" w:pos="1710"/>
        </w:tabs>
        <w:rPr>
          <w:lang w:val="en-US"/>
        </w:rPr>
      </w:pPr>
      <w:r w:rsidRPr="000223A6">
        <w:rPr>
          <w:lang w:val="en-US"/>
        </w:rPr>
        <w:t>“It’s empowering to the children by researching and addressing a problem that they really care about and then take it through the IIC’s great framework that helps structure their thinking and actions.”</w:t>
      </w:r>
    </w:p>
    <w:p w14:paraId="78E61374" w14:textId="77777777" w:rsidR="000223A6" w:rsidRPr="000223A6" w:rsidRDefault="000223A6" w:rsidP="000223A6">
      <w:pPr>
        <w:tabs>
          <w:tab w:val="left" w:pos="1710"/>
        </w:tabs>
        <w:rPr>
          <w:lang w:val="en-US"/>
        </w:rPr>
      </w:pPr>
      <w:r w:rsidRPr="000223A6">
        <w:rPr>
          <w:lang w:val="en-US"/>
        </w:rPr>
        <w:lastRenderedPageBreak/>
        <w:t>“When kids are going to share with an authentic audience, they really give their best effort.”</w:t>
      </w:r>
    </w:p>
    <w:p w14:paraId="2D853903" w14:textId="77777777" w:rsidR="000223A6" w:rsidRPr="000223A6" w:rsidRDefault="000223A6" w:rsidP="000223A6">
      <w:pPr>
        <w:tabs>
          <w:tab w:val="left" w:pos="1710"/>
        </w:tabs>
        <w:rPr>
          <w:lang w:val="en-US"/>
        </w:rPr>
      </w:pPr>
      <w:r w:rsidRPr="000223A6">
        <w:rPr>
          <w:lang w:val="en-US"/>
        </w:rPr>
        <w:t>“It’s wonderful, as it aligns with my planning. It takes what may seem like unrelated performance tasks and bring it all together, working on something that is genuinely meaningful to them.”</w:t>
      </w:r>
    </w:p>
    <w:p w14:paraId="6AE8E2E8" w14:textId="77777777" w:rsidR="000223A6" w:rsidRPr="000223A6" w:rsidRDefault="000223A6" w:rsidP="000223A6">
      <w:pPr>
        <w:tabs>
          <w:tab w:val="left" w:pos="1710"/>
        </w:tabs>
        <w:rPr>
          <w:lang w:val="en-US"/>
        </w:rPr>
      </w:pPr>
      <w:r w:rsidRPr="000223A6">
        <w:rPr>
          <w:lang w:val="en-US"/>
        </w:rPr>
        <w:t>“It prepares kids for 21</w:t>
      </w:r>
      <w:r w:rsidRPr="000223A6">
        <w:rPr>
          <w:vertAlign w:val="superscript"/>
          <w:lang w:val="en-US"/>
        </w:rPr>
        <w:t>st</w:t>
      </w:r>
      <w:r w:rsidRPr="000223A6">
        <w:rPr>
          <w:lang w:val="en-US"/>
        </w:rPr>
        <w:t xml:space="preserve"> century skills: work awareness, entrepreneur literacy, civic literacy via a platform to innovate and share work with peers across the world.”</w:t>
      </w:r>
    </w:p>
    <w:p w14:paraId="0355CEAD" w14:textId="77777777" w:rsidR="000223A6" w:rsidRPr="000223A6" w:rsidRDefault="000223A6" w:rsidP="000223A6">
      <w:pPr>
        <w:tabs>
          <w:tab w:val="left" w:pos="1710"/>
        </w:tabs>
        <w:rPr>
          <w:lang w:val="en-US"/>
        </w:rPr>
      </w:pPr>
      <w:r w:rsidRPr="000223A6">
        <w:rPr>
          <w:lang w:val="en-US"/>
        </w:rPr>
        <w:t>““The students enjoyed inventing a solution to a problem. They worked hard on building an invention. And they enjoyed showcasing their inventions ... The greatest benefit to the Invent It Challenge is that it forces students to use so many skills. They must brainstorm ideas, research [and] create an actual product that solves a problem.” – LINDSAY, Teacher from Missouri</w:t>
      </w:r>
    </w:p>
    <w:p w14:paraId="0DE68803" w14:textId="77777777" w:rsidR="000223A6" w:rsidRPr="000223A6" w:rsidRDefault="000223A6" w:rsidP="000223A6">
      <w:pPr>
        <w:tabs>
          <w:tab w:val="left" w:pos="1710"/>
        </w:tabs>
        <w:rPr>
          <w:b/>
          <w:lang w:val="en-US"/>
        </w:rPr>
      </w:pPr>
    </w:p>
    <w:p w14:paraId="5FFC814D" w14:textId="77777777" w:rsidR="000223A6" w:rsidRPr="000223A6" w:rsidRDefault="000223A6" w:rsidP="000223A6">
      <w:pPr>
        <w:tabs>
          <w:tab w:val="left" w:pos="1710"/>
        </w:tabs>
        <w:rPr>
          <w:b/>
          <w:lang w:val="en-US"/>
        </w:rPr>
      </w:pPr>
      <w:r w:rsidRPr="000223A6">
        <w:rPr>
          <w:b/>
          <w:lang w:val="en-US"/>
        </w:rPr>
        <w:t>QUOTES FROM STUDENTS:</w:t>
      </w:r>
    </w:p>
    <w:p w14:paraId="3E4B7540" w14:textId="69A53B14" w:rsidR="00A74CA9" w:rsidRDefault="00A74CA9" w:rsidP="000223A6">
      <w:pPr>
        <w:tabs>
          <w:tab w:val="left" w:pos="1710"/>
        </w:tabs>
        <w:rPr>
          <w:lang w:val="en-US"/>
        </w:rPr>
      </w:pPr>
      <w:r>
        <w:rPr>
          <w:lang w:val="en-US"/>
        </w:rPr>
        <w:t xml:space="preserve">“The thing I enjoyed the most was the idea of my invention coming to life … and the hope that other would benefit from it!” – </w:t>
      </w:r>
      <w:proofErr w:type="spellStart"/>
      <w:r>
        <w:rPr>
          <w:lang w:val="en-US"/>
        </w:rPr>
        <w:t>Ravindu</w:t>
      </w:r>
      <w:proofErr w:type="spellEnd"/>
      <w:r>
        <w:rPr>
          <w:lang w:val="en-US"/>
        </w:rPr>
        <w:t>, 2019 Invent It Challenge Winner</w:t>
      </w:r>
    </w:p>
    <w:p w14:paraId="6A59AECA" w14:textId="5DA2A67E" w:rsidR="00A74CA9" w:rsidRDefault="00A74CA9" w:rsidP="00A74CA9">
      <w:pPr>
        <w:tabs>
          <w:tab w:val="left" w:pos="1710"/>
        </w:tabs>
        <w:rPr>
          <w:lang w:val="en-US"/>
        </w:rPr>
      </w:pPr>
      <w:r>
        <w:rPr>
          <w:lang w:val="en-US"/>
        </w:rPr>
        <w:t xml:space="preserve">“I advise everybody to do this challenge because it’s such a rewarding and exciting learning </w:t>
      </w:r>
      <w:proofErr w:type="spellStart"/>
      <w:r>
        <w:rPr>
          <w:lang w:val="en-US"/>
        </w:rPr>
        <w:t>experince</w:t>
      </w:r>
      <w:proofErr w:type="spellEnd"/>
      <w:r>
        <w:rPr>
          <w:lang w:val="en-US"/>
        </w:rPr>
        <w:t xml:space="preserve">!” – </w:t>
      </w:r>
      <w:proofErr w:type="spellStart"/>
      <w:r>
        <w:rPr>
          <w:lang w:val="en-US"/>
        </w:rPr>
        <w:t>Ravindu</w:t>
      </w:r>
      <w:proofErr w:type="spellEnd"/>
      <w:r>
        <w:rPr>
          <w:lang w:val="en-US"/>
        </w:rPr>
        <w:t>, 2019 Invent It Challenge Winner</w:t>
      </w:r>
    </w:p>
    <w:p w14:paraId="74F9593C" w14:textId="6FDDDB75" w:rsidR="000223A6" w:rsidRPr="000223A6" w:rsidRDefault="000223A6" w:rsidP="000223A6">
      <w:pPr>
        <w:tabs>
          <w:tab w:val="left" w:pos="1710"/>
        </w:tabs>
        <w:rPr>
          <w:lang w:val="en-US"/>
        </w:rPr>
      </w:pPr>
      <w:r w:rsidRPr="000223A6">
        <w:rPr>
          <w:lang w:val="en-US"/>
        </w:rPr>
        <w:t>“I learned that I can invent something and help save the world by changing it. I hope to make more inventions like this, and I have the courage to do that now!” – Kavi, 2018 Invent It Challenge Winner from California</w:t>
      </w:r>
    </w:p>
    <w:p w14:paraId="1CE15314" w14:textId="77777777" w:rsidR="000223A6" w:rsidRPr="000223A6" w:rsidRDefault="000223A6" w:rsidP="000223A6">
      <w:pPr>
        <w:tabs>
          <w:tab w:val="left" w:pos="1710"/>
        </w:tabs>
        <w:rPr>
          <w:lang w:val="en-US"/>
        </w:rPr>
      </w:pPr>
      <w:r w:rsidRPr="000223A6">
        <w:rPr>
          <w:lang w:val="en-US"/>
        </w:rPr>
        <w:t>“I had always thought that you had an idea and then you built the finished product... but during the invention process, I realized that you have to make a prototype and test it and make tweaks and it takes a while." – Paige, 2018 Invent It Challenge Winner</w:t>
      </w:r>
    </w:p>
    <w:p w14:paraId="0B3CD88C" w14:textId="77777777" w:rsidR="000223A6" w:rsidRPr="000223A6" w:rsidRDefault="000223A6" w:rsidP="000223A6">
      <w:pPr>
        <w:tabs>
          <w:tab w:val="left" w:pos="1710"/>
        </w:tabs>
        <w:rPr>
          <w:lang w:val="en-US"/>
        </w:rPr>
      </w:pPr>
      <w:r w:rsidRPr="000223A6">
        <w:rPr>
          <w:lang w:val="en-US"/>
        </w:rPr>
        <w:t xml:space="preserve">“When people see a problem, they want to fix it, they want to do something about it. It just showed how you have to be persistent, you have to keep trying, you have to find a problem, but you have to keep trying on ways to fix it.”- Ariana, 2018 Invent It Challenge Winner </w:t>
      </w:r>
    </w:p>
    <w:p w14:paraId="384C21C4" w14:textId="77777777" w:rsidR="000223A6" w:rsidRPr="000223A6" w:rsidRDefault="000223A6" w:rsidP="000223A6">
      <w:pPr>
        <w:tabs>
          <w:tab w:val="left" w:pos="1710"/>
        </w:tabs>
        <w:rPr>
          <w:lang w:val="en-US"/>
        </w:rPr>
      </w:pPr>
    </w:p>
    <w:p w14:paraId="5BB82ACD" w14:textId="77777777" w:rsidR="000223A6" w:rsidRPr="000223A6" w:rsidRDefault="000223A6" w:rsidP="000223A6">
      <w:pPr>
        <w:tabs>
          <w:tab w:val="left" w:pos="1710"/>
        </w:tabs>
        <w:rPr>
          <w:b/>
          <w:lang w:val="en-US"/>
        </w:rPr>
      </w:pPr>
    </w:p>
    <w:p w14:paraId="434EE911" w14:textId="77777777" w:rsidR="000223A6" w:rsidRPr="000223A6" w:rsidRDefault="000223A6" w:rsidP="000223A6">
      <w:pPr>
        <w:tabs>
          <w:tab w:val="left" w:pos="1710"/>
        </w:tabs>
        <w:rPr>
          <w:b/>
          <w:lang w:val="en-US"/>
        </w:rPr>
      </w:pPr>
      <w:r w:rsidRPr="000223A6">
        <w:rPr>
          <w:b/>
          <w:lang w:val="en-US"/>
        </w:rPr>
        <w:t>QUOTES FROM PARENTS:</w:t>
      </w:r>
    </w:p>
    <w:p w14:paraId="45500EE9" w14:textId="77777777" w:rsidR="000223A6" w:rsidRPr="000223A6" w:rsidRDefault="000223A6" w:rsidP="000223A6">
      <w:pPr>
        <w:tabs>
          <w:tab w:val="left" w:pos="1710"/>
        </w:tabs>
        <w:rPr>
          <w:lang w:val="en-US"/>
        </w:rPr>
      </w:pPr>
      <w:r w:rsidRPr="000223A6">
        <w:rPr>
          <w:lang w:val="en-US"/>
        </w:rPr>
        <w:t xml:space="preserve">“They were able to explore and learn about things that were outside of the general curriculum. We’re not talking about core classes here. We’re talking about taking what we’re learning in the core curriculum and looking at the bigger picture, applying how we’re learning about Science, how we’re learning about Technology. … It was a real invaluable experience.” – Rachel, </w:t>
      </w:r>
      <w:proofErr w:type="gramStart"/>
      <w:r w:rsidRPr="000223A6">
        <w:rPr>
          <w:lang w:val="en-US"/>
        </w:rPr>
        <w:t>Homeschool</w:t>
      </w:r>
      <w:proofErr w:type="gramEnd"/>
      <w:r w:rsidRPr="000223A6">
        <w:rPr>
          <w:lang w:val="en-US"/>
        </w:rPr>
        <w:t xml:space="preserve"> parent of 2018 Invent it Challenge Team Winner from Missouri</w:t>
      </w:r>
    </w:p>
    <w:p w14:paraId="2B58E367" w14:textId="5317E876" w:rsidR="000223A6" w:rsidRPr="000223A6" w:rsidRDefault="000223A6" w:rsidP="000223A6">
      <w:pPr>
        <w:tabs>
          <w:tab w:val="left" w:pos="1710"/>
        </w:tabs>
        <w:rPr>
          <w:lang w:val="en-US"/>
        </w:rPr>
      </w:pPr>
      <w:r w:rsidRPr="000223A6">
        <w:rPr>
          <w:lang w:val="en-US"/>
        </w:rPr>
        <w:t xml:space="preserve">“I see them experiencing something that I didn't growing up. They are solving real-world challenges," she said. "They see that their ideas are valid." – Erika, </w:t>
      </w:r>
      <w:proofErr w:type="gramStart"/>
      <w:r w:rsidRPr="000223A6">
        <w:rPr>
          <w:lang w:val="en-US"/>
        </w:rPr>
        <w:t>Homeschool</w:t>
      </w:r>
      <w:proofErr w:type="gramEnd"/>
      <w:r w:rsidRPr="000223A6">
        <w:rPr>
          <w:lang w:val="en-US"/>
        </w:rPr>
        <w:t xml:space="preserve"> parent of </w:t>
      </w:r>
      <w:r w:rsidR="00BD26D9">
        <w:rPr>
          <w:lang w:val="en-US"/>
        </w:rPr>
        <w:t>20</w:t>
      </w:r>
      <w:r w:rsidR="00C23170">
        <w:rPr>
          <w:lang w:val="en-US"/>
        </w:rPr>
        <w:t>19</w:t>
      </w:r>
      <w:r w:rsidRPr="000223A6">
        <w:rPr>
          <w:lang w:val="en-US"/>
        </w:rPr>
        <w:t xml:space="preserve"> Invent It Challenge Team Winner</w:t>
      </w:r>
    </w:p>
    <w:p w14:paraId="0C18A955" w14:textId="77777777" w:rsidR="000223A6" w:rsidRPr="000223A6" w:rsidRDefault="000223A6" w:rsidP="000223A6">
      <w:pPr>
        <w:tabs>
          <w:tab w:val="left" w:pos="1710"/>
        </w:tabs>
        <w:rPr>
          <w:lang w:val="en-US"/>
        </w:rPr>
      </w:pPr>
    </w:p>
    <w:p w14:paraId="2924DD39" w14:textId="77777777" w:rsidR="000223A6" w:rsidRPr="000223A6" w:rsidRDefault="000223A6" w:rsidP="000223A6">
      <w:pPr>
        <w:tabs>
          <w:tab w:val="left" w:pos="1710"/>
        </w:tabs>
        <w:rPr>
          <w:lang w:val="en-US"/>
        </w:rPr>
      </w:pPr>
    </w:p>
    <w:p w14:paraId="0647A828" w14:textId="77777777" w:rsidR="000223A6" w:rsidRPr="000223A6" w:rsidRDefault="000223A6" w:rsidP="000223A6">
      <w:pPr>
        <w:tabs>
          <w:tab w:val="left" w:pos="1710"/>
        </w:tabs>
        <w:rPr>
          <w:lang w:val="en-US"/>
        </w:rPr>
      </w:pPr>
    </w:p>
    <w:bookmarkEnd w:id="0"/>
    <w:p w14:paraId="060AAED9" w14:textId="77777777" w:rsidR="000223A6" w:rsidRPr="00D26C13" w:rsidRDefault="000223A6" w:rsidP="00582601">
      <w:pPr>
        <w:tabs>
          <w:tab w:val="left" w:pos="1710"/>
        </w:tabs>
      </w:pPr>
    </w:p>
    <w:sectPr w:rsidR="000223A6" w:rsidRPr="00D26C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0709A"/>
    <w:multiLevelType w:val="hybridMultilevel"/>
    <w:tmpl w:val="8B7CA12A"/>
    <w:lvl w:ilvl="0" w:tplc="08A02E2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sbC0sDQ0MjczMjJS0lEKTi0uzszPAykwqgUAY+pnsywAAAA="/>
  </w:docVars>
  <w:rsids>
    <w:rsidRoot w:val="001C6557"/>
    <w:rsid w:val="000223A6"/>
    <w:rsid w:val="000C77B7"/>
    <w:rsid w:val="000E793C"/>
    <w:rsid w:val="00105FDA"/>
    <w:rsid w:val="0017514B"/>
    <w:rsid w:val="00181E80"/>
    <w:rsid w:val="001C6557"/>
    <w:rsid w:val="001D56C3"/>
    <w:rsid w:val="0021620D"/>
    <w:rsid w:val="0024664F"/>
    <w:rsid w:val="002C7485"/>
    <w:rsid w:val="002D3AC1"/>
    <w:rsid w:val="002F3C61"/>
    <w:rsid w:val="00312714"/>
    <w:rsid w:val="00360701"/>
    <w:rsid w:val="00370863"/>
    <w:rsid w:val="0041587F"/>
    <w:rsid w:val="004235EE"/>
    <w:rsid w:val="004C6592"/>
    <w:rsid w:val="00541831"/>
    <w:rsid w:val="00554E31"/>
    <w:rsid w:val="00564616"/>
    <w:rsid w:val="00582601"/>
    <w:rsid w:val="0059152C"/>
    <w:rsid w:val="005E78CA"/>
    <w:rsid w:val="0061324D"/>
    <w:rsid w:val="006625F2"/>
    <w:rsid w:val="007A64C8"/>
    <w:rsid w:val="008D2C64"/>
    <w:rsid w:val="008F7C24"/>
    <w:rsid w:val="009C7D87"/>
    <w:rsid w:val="00A163D0"/>
    <w:rsid w:val="00A17C85"/>
    <w:rsid w:val="00A43E12"/>
    <w:rsid w:val="00A74CA9"/>
    <w:rsid w:val="00B027F8"/>
    <w:rsid w:val="00B850ED"/>
    <w:rsid w:val="00B919CB"/>
    <w:rsid w:val="00BD26D9"/>
    <w:rsid w:val="00C07DB6"/>
    <w:rsid w:val="00C23170"/>
    <w:rsid w:val="00C73DA1"/>
    <w:rsid w:val="00CE296F"/>
    <w:rsid w:val="00D26C13"/>
    <w:rsid w:val="00D71AE5"/>
    <w:rsid w:val="00DB5254"/>
    <w:rsid w:val="00DD4B2D"/>
    <w:rsid w:val="00DD560E"/>
    <w:rsid w:val="00E04D18"/>
    <w:rsid w:val="00E05825"/>
    <w:rsid w:val="00E43844"/>
    <w:rsid w:val="00E456BF"/>
    <w:rsid w:val="00E744F5"/>
    <w:rsid w:val="00EC056C"/>
    <w:rsid w:val="00EC5751"/>
    <w:rsid w:val="00F35E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A1EF8"/>
  <w15:docId w15:val="{B7464512-60DF-4B12-A3A3-03833403D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1831"/>
    <w:rPr>
      <w:color w:val="0000FF" w:themeColor="hyperlink"/>
      <w:u w:val="single"/>
    </w:rPr>
  </w:style>
  <w:style w:type="paragraph" w:styleId="NormalWeb">
    <w:name w:val="Normal (Web)"/>
    <w:basedOn w:val="Normal"/>
    <w:uiPriority w:val="99"/>
    <w:semiHidden/>
    <w:unhideWhenUsed/>
    <w:rsid w:val="0021620D"/>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C07DB6"/>
    <w:rPr>
      <w:color w:val="605E5C"/>
      <w:shd w:val="clear" w:color="auto" w:fill="E1DFDD"/>
    </w:rPr>
  </w:style>
  <w:style w:type="character" w:styleId="CommentReference">
    <w:name w:val="annotation reference"/>
    <w:basedOn w:val="DefaultParagraphFont"/>
    <w:uiPriority w:val="99"/>
    <w:semiHidden/>
    <w:unhideWhenUsed/>
    <w:rsid w:val="00BD26D9"/>
    <w:rPr>
      <w:sz w:val="16"/>
      <w:szCs w:val="16"/>
    </w:rPr>
  </w:style>
  <w:style w:type="paragraph" w:styleId="CommentText">
    <w:name w:val="annotation text"/>
    <w:basedOn w:val="Normal"/>
    <w:link w:val="CommentTextChar"/>
    <w:uiPriority w:val="99"/>
    <w:semiHidden/>
    <w:unhideWhenUsed/>
    <w:rsid w:val="00BD26D9"/>
    <w:pPr>
      <w:spacing w:line="240" w:lineRule="auto"/>
    </w:pPr>
    <w:rPr>
      <w:sz w:val="20"/>
      <w:szCs w:val="20"/>
    </w:rPr>
  </w:style>
  <w:style w:type="character" w:customStyle="1" w:styleId="CommentTextChar">
    <w:name w:val="Comment Text Char"/>
    <w:basedOn w:val="DefaultParagraphFont"/>
    <w:link w:val="CommentText"/>
    <w:uiPriority w:val="99"/>
    <w:semiHidden/>
    <w:rsid w:val="00BD26D9"/>
    <w:rPr>
      <w:sz w:val="20"/>
      <w:szCs w:val="20"/>
    </w:rPr>
  </w:style>
  <w:style w:type="paragraph" w:styleId="CommentSubject">
    <w:name w:val="annotation subject"/>
    <w:basedOn w:val="CommentText"/>
    <w:next w:val="CommentText"/>
    <w:link w:val="CommentSubjectChar"/>
    <w:uiPriority w:val="99"/>
    <w:semiHidden/>
    <w:unhideWhenUsed/>
    <w:rsid w:val="00BD26D9"/>
    <w:rPr>
      <w:b/>
      <w:bCs/>
    </w:rPr>
  </w:style>
  <w:style w:type="character" w:customStyle="1" w:styleId="CommentSubjectChar">
    <w:name w:val="Comment Subject Char"/>
    <w:basedOn w:val="CommentTextChar"/>
    <w:link w:val="CommentSubject"/>
    <w:uiPriority w:val="99"/>
    <w:semiHidden/>
    <w:rsid w:val="00BD26D9"/>
    <w:rPr>
      <w:b/>
      <w:bCs/>
      <w:sz w:val="20"/>
      <w:szCs w:val="20"/>
    </w:rPr>
  </w:style>
  <w:style w:type="paragraph" w:styleId="BalloonText">
    <w:name w:val="Balloon Text"/>
    <w:basedOn w:val="Normal"/>
    <w:link w:val="BalloonTextChar"/>
    <w:uiPriority w:val="99"/>
    <w:semiHidden/>
    <w:unhideWhenUsed/>
    <w:rsid w:val="00BD26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26D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753364">
      <w:bodyDiv w:val="1"/>
      <w:marLeft w:val="0"/>
      <w:marRight w:val="0"/>
      <w:marTop w:val="0"/>
      <w:marBottom w:val="0"/>
      <w:divBdr>
        <w:top w:val="none" w:sz="0" w:space="0" w:color="auto"/>
        <w:left w:val="none" w:sz="0" w:space="0" w:color="auto"/>
        <w:bottom w:val="none" w:sz="0" w:space="0" w:color="auto"/>
        <w:right w:val="none" w:sz="0" w:space="0" w:color="auto"/>
      </w:divBdr>
    </w:div>
    <w:div w:id="999774941">
      <w:bodyDiv w:val="1"/>
      <w:marLeft w:val="0"/>
      <w:marRight w:val="0"/>
      <w:marTop w:val="0"/>
      <w:marBottom w:val="0"/>
      <w:divBdr>
        <w:top w:val="none" w:sz="0" w:space="0" w:color="auto"/>
        <w:left w:val="none" w:sz="0" w:space="0" w:color="auto"/>
        <w:bottom w:val="none" w:sz="0" w:space="0" w:color="auto"/>
        <w:right w:val="none" w:sz="0" w:space="0" w:color="auto"/>
      </w:divBdr>
    </w:div>
    <w:div w:id="1224638365">
      <w:bodyDiv w:val="1"/>
      <w:marLeft w:val="0"/>
      <w:marRight w:val="0"/>
      <w:marTop w:val="0"/>
      <w:marBottom w:val="0"/>
      <w:divBdr>
        <w:top w:val="none" w:sz="0" w:space="0" w:color="auto"/>
        <w:left w:val="none" w:sz="0" w:space="0" w:color="auto"/>
        <w:bottom w:val="none" w:sz="0" w:space="0" w:color="auto"/>
        <w:right w:val="none" w:sz="0" w:space="0" w:color="auto"/>
      </w:divBdr>
    </w:div>
    <w:div w:id="1446344673">
      <w:bodyDiv w:val="1"/>
      <w:marLeft w:val="0"/>
      <w:marRight w:val="0"/>
      <w:marTop w:val="0"/>
      <w:marBottom w:val="0"/>
      <w:divBdr>
        <w:top w:val="none" w:sz="0" w:space="0" w:color="auto"/>
        <w:left w:val="none" w:sz="0" w:space="0" w:color="auto"/>
        <w:bottom w:val="none" w:sz="0" w:space="0" w:color="auto"/>
        <w:right w:val="none" w:sz="0" w:space="0" w:color="auto"/>
      </w:divBdr>
    </w:div>
    <w:div w:id="1469132356">
      <w:bodyDiv w:val="1"/>
      <w:marLeft w:val="0"/>
      <w:marRight w:val="0"/>
      <w:marTop w:val="0"/>
      <w:marBottom w:val="0"/>
      <w:divBdr>
        <w:top w:val="none" w:sz="0" w:space="0" w:color="auto"/>
        <w:left w:val="none" w:sz="0" w:space="0" w:color="auto"/>
        <w:bottom w:val="none" w:sz="0" w:space="0" w:color="auto"/>
        <w:right w:val="none" w:sz="0" w:space="0" w:color="auto"/>
      </w:divBdr>
    </w:div>
    <w:div w:id="1912809478">
      <w:bodyDiv w:val="1"/>
      <w:marLeft w:val="0"/>
      <w:marRight w:val="0"/>
      <w:marTop w:val="0"/>
      <w:marBottom w:val="0"/>
      <w:divBdr>
        <w:top w:val="none" w:sz="0" w:space="0" w:color="auto"/>
        <w:left w:val="none" w:sz="0" w:space="0" w:color="auto"/>
        <w:bottom w:val="none" w:sz="0" w:space="0" w:color="auto"/>
        <w:right w:val="none" w:sz="0" w:space="0" w:color="auto"/>
      </w:divBdr>
    </w:div>
    <w:div w:id="2053796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8f93W4" TargetMode="External"/><Relationship Id="rId13" Type="http://schemas.openxmlformats.org/officeDocument/2006/relationships/hyperlink" Target="https://inventitchallenge2019.epals.com/" TargetMode="External"/><Relationship Id="rId3" Type="http://schemas.openxmlformats.org/officeDocument/2006/relationships/settings" Target="settings.xml"/><Relationship Id="rId7" Type="http://schemas.openxmlformats.org/officeDocument/2006/relationships/hyperlink" Target="https://bit.ly/38f93W4" TargetMode="External"/><Relationship Id="rId12" Type="http://schemas.openxmlformats.org/officeDocument/2006/relationships/hyperlink" Target="https://bit.ly/38f93W4"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bit.ly/38f93W4" TargetMode="External"/><Relationship Id="rId11" Type="http://schemas.openxmlformats.org/officeDocument/2006/relationships/hyperlink" Target="https://bit.ly/38f93W4" TargetMode="External"/><Relationship Id="rId5" Type="http://schemas.openxmlformats.org/officeDocument/2006/relationships/hyperlink" Target="https://drive.google.com/drive/folders/1PxSYbhpZAprjYThvfMdf32n6WnrCBcxv?usp=sharing" TargetMode="External"/><Relationship Id="rId15" Type="http://schemas.openxmlformats.org/officeDocument/2006/relationships/fontTable" Target="fontTable.xml"/><Relationship Id="rId10" Type="http://schemas.openxmlformats.org/officeDocument/2006/relationships/hyperlink" Target="https://bit.ly/38f93W4" TargetMode="External"/><Relationship Id="rId4" Type="http://schemas.openxmlformats.org/officeDocument/2006/relationships/webSettings" Target="webSettings.xml"/><Relationship Id="rId9" Type="http://schemas.openxmlformats.org/officeDocument/2006/relationships/hyperlink" Target="https://bit.ly/38f93W4" TargetMode="External"/><Relationship Id="rId14" Type="http://schemas.openxmlformats.org/officeDocument/2006/relationships/hyperlink" Target="https://cricketmed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412</Words>
  <Characters>1375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Charles Tibedo</cp:lastModifiedBy>
  <cp:revision>2</cp:revision>
  <dcterms:created xsi:type="dcterms:W3CDTF">2019-12-12T13:58:00Z</dcterms:created>
  <dcterms:modified xsi:type="dcterms:W3CDTF">2019-12-12T13:58:00Z</dcterms:modified>
</cp:coreProperties>
</file>